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16sdtfl w16du wp14">
  <w:body>
    <w:p w:rsidR="0010663D" w:rsidP="00017559" w:rsidRDefault="0010663D" w14:paraId="5FE12992" w14:textId="77777777">
      <w:pPr>
        <w:jc w:val="center"/>
      </w:pPr>
    </w:p>
    <w:p w:rsidRPr="00017559" w:rsidR="0010663D" w:rsidP="00B849AF" w:rsidRDefault="1565B5CE" w14:paraId="3B2DED1D" w14:textId="3C26CB87">
      <w:pPr>
        <w:spacing w:after="120"/>
        <w:jc w:val="center"/>
        <w:rPr>
          <w:color w:val="00B0F0"/>
          <w:sz w:val="40"/>
          <w:szCs w:val="40"/>
        </w:rPr>
      </w:pPr>
      <w:r w:rsidRPr="2A8B2102">
        <w:rPr>
          <w:color w:val="00B0F0"/>
          <w:sz w:val="40"/>
          <w:szCs w:val="40"/>
        </w:rPr>
        <w:t xml:space="preserve">Arthur </w:t>
      </w:r>
      <w:proofErr w:type="spellStart"/>
      <w:r w:rsidRPr="2A8B2102">
        <w:rPr>
          <w:color w:val="00B0F0"/>
          <w:sz w:val="40"/>
          <w:szCs w:val="40"/>
        </w:rPr>
        <w:t>Ambrozewicz</w:t>
      </w:r>
      <w:proofErr w:type="spellEnd"/>
      <w:r w:rsidRPr="2A8B2102">
        <w:rPr>
          <w:color w:val="00B0F0"/>
          <w:sz w:val="40"/>
          <w:szCs w:val="40"/>
        </w:rPr>
        <w:t xml:space="preserve"> Cidral</w:t>
      </w:r>
    </w:p>
    <w:p w:rsidR="00017559" w:rsidP="00B849AF" w:rsidRDefault="1565B5CE" w14:paraId="08FF251B" w14:textId="2C932153">
      <w:pPr>
        <w:spacing w:after="120"/>
        <w:jc w:val="center"/>
        <w:rPr>
          <w:color w:val="00B0F0"/>
          <w:sz w:val="40"/>
          <w:szCs w:val="40"/>
        </w:rPr>
      </w:pPr>
      <w:r w:rsidRPr="4AA76357">
        <w:rPr>
          <w:color w:val="00B0F0"/>
          <w:sz w:val="40"/>
          <w:szCs w:val="40"/>
        </w:rPr>
        <w:t xml:space="preserve">Murilo Regnier </w:t>
      </w:r>
      <w:r w:rsidRPr="1825EED1">
        <w:rPr>
          <w:color w:val="00B0F0"/>
          <w:sz w:val="40"/>
          <w:szCs w:val="40"/>
        </w:rPr>
        <w:t>Stange</w:t>
      </w:r>
    </w:p>
    <w:p w:rsidRPr="00017559" w:rsidR="006E52CB" w:rsidP="00B849AF" w:rsidRDefault="1565B5CE" w14:paraId="0525B59C" w14:textId="6D07B9BD">
      <w:pPr>
        <w:spacing w:after="120"/>
        <w:jc w:val="center"/>
        <w:rPr>
          <w:color w:val="00B0F0"/>
          <w:sz w:val="40"/>
          <w:szCs w:val="40"/>
        </w:rPr>
      </w:pPr>
      <w:r w:rsidRPr="1825EED1">
        <w:rPr>
          <w:color w:val="00B0F0"/>
          <w:sz w:val="40"/>
          <w:szCs w:val="40"/>
        </w:rPr>
        <w:t xml:space="preserve">Vitor </w:t>
      </w:r>
      <w:r w:rsidRPr="14495532">
        <w:rPr>
          <w:color w:val="00B0F0"/>
          <w:sz w:val="40"/>
          <w:szCs w:val="40"/>
        </w:rPr>
        <w:t xml:space="preserve">Vieira </w:t>
      </w:r>
      <w:r w:rsidRPr="7ABF8D56">
        <w:rPr>
          <w:color w:val="00B0F0"/>
          <w:sz w:val="40"/>
          <w:szCs w:val="40"/>
        </w:rPr>
        <w:t>Machado</w:t>
      </w: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2B55BE6A" w:rsidP="2BE3C3C5" w:rsidRDefault="004B2AD9" w14:paraId="5334B74A" w14:textId="7892519F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="75C88374" w:rsidP="75C88374" w:rsidRDefault="75C88374" w14:paraId="4BF56A81" w14:textId="27AB982C">
      <w:pPr>
        <w:jc w:val="center"/>
        <w:rPr>
          <w:sz w:val="40"/>
          <w:szCs w:val="40"/>
        </w:rPr>
      </w:pP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C15418" w:rsidR="00C15418" w:rsidP="00C15418" w:rsidRDefault="00C15418" w14:paraId="09D2C7C6" w14:textId="3567110A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:rsidRPr="00C15418" w:rsidR="00C15418" w:rsidP="00C15418" w:rsidRDefault="00031ACA" w14:paraId="4E05752A" w14:textId="252C94FE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Pr="00C15418" w:rsid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Pr="00C15418" w:rsid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Pr="00C15418" w:rsid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Pr="00C15418" w:rsid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Pr="00C15418" w:rsid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Pr="00C15418" w:rsid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Pr="00C15418" w:rsid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:rsidRPr="00C15418" w:rsidR="00C15418" w:rsidP="00C15418" w:rsidRDefault="00C15418" w14:paraId="58AFAFCA" w14:textId="77777777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:rsidRPr="00C15418" w:rsidR="00C15418" w:rsidP="00C15418" w:rsidRDefault="00C15418" w14:paraId="6D4C581A" w14:textId="10D68EBC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Pr="0062565D" w:rsid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:rsidR="00C15418" w:rsidP="00C15418" w:rsidRDefault="00C15418" w14:paraId="72631E0E" w14:textId="7777777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6EA8C74B">
                <v:stroke joinstyle="miter"/>
                <v:path gradientshapeok="t" o:connecttype="rect"/>
              </v:shapetype>
              <v:shape id="Caixa de Texto 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>
                <v:textbox style="mso-fit-shape-to-text:t">
                  <w:txbxContent>
                    <w:p w:rsidRPr="00C15418" w:rsidR="00C15418" w:rsidP="00C15418" w:rsidRDefault="00C15418" w14:paraId="09D2C7C6" w14:textId="3567110A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:rsidRPr="00C15418" w:rsidR="00C15418" w:rsidP="00C15418" w:rsidRDefault="00031ACA" w14:paraId="4E05752A" w14:textId="252C94FE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Pr="00C15418" w:rsidR="00C15418">
                        <w:rPr>
                          <w:color w:val="00B0F0"/>
                        </w:rPr>
                        <w:t xml:space="preserve"> os textos em </w:t>
                      </w:r>
                      <w:r w:rsidRPr="00C15418" w:rsid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Pr="00C15418" w:rsid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Pr="00C15418" w:rsidR="00C15418">
                        <w:rPr>
                          <w:color w:val="00B0F0"/>
                        </w:rPr>
                        <w:t xml:space="preserve">para a cor </w:t>
                      </w:r>
                      <w:r w:rsidRPr="00C15418" w:rsidR="00C15418">
                        <w:rPr>
                          <w:b/>
                          <w:bCs/>
                        </w:rPr>
                        <w:t>PRETA</w:t>
                      </w:r>
                      <w:r w:rsidRPr="00C15418" w:rsid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Pr="00C15418" w:rsidR="00C15418">
                        <w:rPr>
                          <w:color w:val="00B0F0"/>
                        </w:rPr>
                        <w:t>.</w:t>
                      </w:r>
                    </w:p>
                    <w:p w:rsidRPr="00C15418" w:rsidR="00C15418" w:rsidP="00C15418" w:rsidRDefault="00C15418" w14:paraId="58AFAFCA" w14:textId="77777777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:rsidRPr="00C15418" w:rsidR="00C15418" w:rsidP="00C15418" w:rsidRDefault="00C15418" w14:paraId="6D4C581A" w14:textId="10D68EBC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Pr="0062565D" w:rsid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:rsidR="00C15418" w:rsidP="00C15418" w:rsidRDefault="00C15418" w14:paraId="72631E0E" w14:textId="77777777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w14:anchorId="71174E72">
                <v:textbox style="mso-fit-shape-to-text:t">
                  <w:txbxContent>
                    <w:p w:rsidR="00017559" w:rsidP="00AC33D5" w:rsidRDefault="00017559" w14:paraId="3E19E9BD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211DC5DA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:rsidR="00A11E09" w:rsidP="00C253D8" w:rsidRDefault="00A11E09" w14:paraId="4AC61C6D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:rsidR="00AC33D5" w:rsidP="00AC33D5" w:rsidRDefault="00AC33D5" w14:paraId="304DBA3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-2052685780"/>
        <w:docPartObj>
          <w:docPartGallery w:val="Table of Contents"/>
          <w:docPartUnique/>
        </w:docPartObj>
        <w:rPr>
          <w:rFonts w:ascii="Calibri" w:hAnsi="Calibri" w:eastAsia="" w:cs="" w:asciiTheme="minorAscii" w:hAnsiTheme="minorAscii" w:eastAsiaTheme="minorEastAsia" w:cstheme="minorBidi"/>
          <w:sz w:val="22"/>
          <w:szCs w:val="22"/>
          <w:lang w:eastAsia="en-US"/>
        </w:rPr>
      </w:sdtPr>
      <w:sdtEndPr>
        <w:rPr>
          <w:rFonts w:ascii="Calibri" w:hAnsi="Calibri" w:eastAsia="" w:cs="" w:asciiTheme="minorAscii" w:hAnsiTheme="minorAscii" w:eastAsiaTheme="minorEastAsia" w:cstheme="minorBidi"/>
          <w:b w:val="1"/>
          <w:bCs w:val="1"/>
          <w:sz w:val="22"/>
          <w:szCs w:val="22"/>
          <w:lang w:eastAsia="en-US"/>
        </w:rPr>
      </w:sdtEnd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RDefault="0010663D" w14:paraId="6D9963A8" w14:textId="1E0311B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8902404">
            <w:r w:rsidRPr="00C72663" w:rsidR="002B49C5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9114BA" w14:textId="14BEEF4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5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48D4DE3D" w14:textId="2D9E68E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6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95EAC9E" w14:textId="4006AE4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7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10F6CD" w14:textId="207EE8C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8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15D8E24E" w14:textId="2A99FFE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9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C6E76EB" w14:textId="5E3EC63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0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74D4F221" w14:textId="03E51F2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859D73F" w14:textId="1033D2C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2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19A35E16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2B49C5" w:rsidRDefault="00F244C7" w14:paraId="630F6A2D" w14:textId="4CE0821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2B49C5" w14:paraId="61693A41" w14:textId="7D6543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1CECBDC3" w14:textId="100FA0E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13895C4" w14:textId="6C4DD40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2D65553" w14:textId="3C7DEDD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639411D0" w14:textId="76F8E8F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27C4F66" w14:textId="086AA81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5FED90B" w14:textId="4AE629D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>
        <w:br w:type="page"/>
      </w:r>
    </w:p>
    <w:p w:rsidR="663968C1" w:rsidP="78F85FC0" w:rsidRDefault="663968C1" w14:paraId="1B716E8E" w14:textId="2585B896">
      <w:pPr>
        <w:pStyle w:val="Heading1"/>
      </w:pPr>
      <w:r w:rsidR="663968C1">
        <w:rPr/>
        <w:t xml:space="preserve">Ferramenta de Gestão de Projeto: </w:t>
      </w:r>
      <w:hyperlink r:id="Rcb54e41776194236">
        <w:r w:rsidRPr="78F85FC0" w:rsidR="663968C1">
          <w:rPr>
            <w:rStyle w:val="Hyperlink"/>
          </w:rPr>
          <w:t>Link Trello</w:t>
        </w:r>
      </w:hyperlink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158902404" w:id="1"/>
      <w:r>
        <w:t xml:space="preserve">ARTEFATO 1: </w:t>
      </w:r>
      <w:r w:rsidRPr="003B1F8B">
        <w:t>Quadro “3 Objetivos”</w:t>
      </w:r>
      <w:bookmarkEnd w:id="0"/>
      <w:bookmarkEnd w:id="1"/>
    </w:p>
    <w:p w:rsidRPr="00742A17" w:rsidR="00E47060" w:rsidP="00742A17" w:rsidRDefault="00C42C7C" w14:paraId="2F18BF51" w14:textId="61F664AA">
      <w:pPr>
        <w:pStyle w:val="CorpodeTexto"/>
      </w:pPr>
      <w:r>
        <w:t xml:space="preserve"> </w:t>
      </w:r>
    </w:p>
    <w:p w:rsidR="00FA629D" w:rsidP="001C1A49" w:rsidRDefault="00FA629D" w14:paraId="45D0152E" w14:textId="77777777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Pr="00FA629D" w:rsidR="000A5C41" w:rsidTr="14D3D7DD" w14:paraId="0D883202" w14:textId="77777777">
        <w:trPr>
          <w:trHeight w:val="381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14D3D7DD" w14:paraId="67291B55" w14:textId="77777777">
        <w:trPr>
          <w:trHeight w:val="416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2AA716F9" w14:textId="3CBE1593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Pr="00FA629D" w:rsidR="0094014C" w:rsidTr="14D3D7DD" w14:paraId="45E43ACB" w14:textId="77777777">
        <w:trPr>
          <w:trHeight w:val="422"/>
        </w:trPr>
        <w:tc>
          <w:tcPr>
            <w:tcW w:w="1276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14D3D7DD" w14:paraId="538837A6" w14:textId="77777777">
        <w:tc>
          <w:tcPr>
            <w:tcW w:w="1276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tcMar/>
            <w:vAlign w:val="center"/>
          </w:tcPr>
          <w:p w:rsidRPr="00FA629D" w:rsidR="0094014C" w:rsidP="0094014C" w:rsidRDefault="0094014C" w14:paraId="09A5BC1F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BE7C72" w14:paraId="110DA539" w14:textId="13188F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struturar </w:t>
            </w:r>
            <w:r w:rsidRPr="64066DE2" w:rsidR="2B977581">
              <w:rPr>
                <w:sz w:val="24"/>
                <w:szCs w:val="24"/>
              </w:rPr>
              <w:t xml:space="preserve">a rotina </w:t>
            </w:r>
            <w:r w:rsidRPr="0AC62ACA" w:rsidR="2B977581">
              <w:rPr>
                <w:sz w:val="24"/>
                <w:szCs w:val="24"/>
              </w:rPr>
              <w:t xml:space="preserve">dos </w:t>
            </w:r>
            <w:r w:rsidRPr="3CE4C76D" w:rsidR="2B977581">
              <w:rPr>
                <w:sz w:val="24"/>
                <w:szCs w:val="24"/>
              </w:rPr>
              <w:t>estudantes</w:t>
            </w:r>
          </w:p>
        </w:tc>
      </w:tr>
      <w:tr w:rsidRPr="00FA629D" w:rsidR="0094014C" w:rsidTr="14D3D7DD" w14:paraId="56F258EB" w14:textId="77777777">
        <w:tc>
          <w:tcPr>
            <w:tcW w:w="1276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tcMar/>
            <w:vAlign w:val="center"/>
          </w:tcPr>
          <w:p w:rsidRPr="00FA629D" w:rsidR="00BE7C72" w:rsidP="0094014C" w:rsidRDefault="00BE7C72" w14:paraId="5F3CA18A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D02BAA" w14:paraId="0CD4B361" w14:textId="423E1B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="009C4422">
              <w:rPr>
                <w:sz w:val="24"/>
                <w:szCs w:val="24"/>
              </w:rPr>
              <w:t>judar na tomada de decisão</w:t>
            </w:r>
          </w:p>
        </w:tc>
      </w:tr>
      <w:tr w:rsidRPr="00FA629D" w:rsidR="0094014C" w:rsidTr="14D3D7DD" w14:paraId="57012F8E" w14:textId="77777777">
        <w:tc>
          <w:tcPr>
            <w:tcW w:w="1276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tcMar/>
            <w:vAlign w:val="center"/>
          </w:tcPr>
          <w:p w:rsidR="00742A17" w:rsidP="0094014C" w:rsidRDefault="00742A17" w14:paraId="34E248A9" w14:textId="77777777">
            <w:pPr>
              <w:rPr>
                <w:sz w:val="24"/>
                <w:szCs w:val="24"/>
              </w:rPr>
            </w:pPr>
          </w:p>
          <w:p w:rsidRPr="00FA629D" w:rsidR="00252239" w:rsidP="14D3D7DD" w:rsidRDefault="00252239" w14:paraId="7669E19D" w14:textId="2894EDF6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sz w:val="24"/>
                <w:szCs w:val="24"/>
              </w:rPr>
            </w:pPr>
            <w:r w:rsidRPr="14D3D7DD" w:rsidR="2255E25F">
              <w:rPr>
                <w:sz w:val="24"/>
                <w:szCs w:val="24"/>
              </w:rPr>
              <w:t>Facilitar o cálculo de notas</w:t>
            </w:r>
          </w:p>
        </w:tc>
      </w:tr>
    </w:tbl>
    <w:p w:rsidR="0010663D" w:rsidP="007A48F6" w:rsidRDefault="0010663D" w14:paraId="458E3F6E" w14:textId="199BABCD">
      <w:pPr>
        <w:pStyle w:val="Caption"/>
        <w:spacing w:before="120"/>
        <w:jc w:val="left"/>
      </w:pPr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C35206" w:rsidR="00FC78B4" w:rsidP="00C35206" w:rsidRDefault="00E91A67" w14:paraId="5ED821CA" w14:textId="250DCEF9">
      <w:pPr>
        <w:pStyle w:val="Heading1"/>
      </w:pPr>
      <w:bookmarkStart w:name="_Toc158902405" w:id="3"/>
      <w:proofErr w:type="gramStart"/>
      <w:r>
        <w:t>]</w:t>
      </w:r>
      <w:r w:rsidR="00E47060">
        <w:t>ARTEFATO</w:t>
      </w:r>
      <w:proofErr w:type="gramEnd"/>
      <w:r w:rsidR="00F76475">
        <w:t xml:space="preserve"> 2:</w:t>
      </w:r>
      <w:r w:rsidR="00E47060">
        <w:t xml:space="preserve"> </w:t>
      </w:r>
      <w:r w:rsidRPr="00A91BD1" w:rsidR="00A91BD1">
        <w:t>Quadro “é – não é – faz – não faz”</w:t>
      </w:r>
      <w:bookmarkEnd w:id="3"/>
    </w:p>
    <w:p w:rsidR="00F76475" w:rsidP="00FC78B4" w:rsidRDefault="00F76475" w14:paraId="7D20605B" w14:textId="77777777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14D3D7DD" w14:paraId="49BFD08D" w14:textId="77777777">
        <w:trPr>
          <w:trHeight w:val="386"/>
        </w:trPr>
        <w:tc>
          <w:tcPr>
            <w:tcW w:w="5950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14D3D7DD" w14:paraId="60B9F15C" w14:textId="77777777">
        <w:trPr>
          <w:trHeight w:val="419"/>
        </w:trPr>
        <w:tc>
          <w:tcPr>
            <w:tcW w:w="5950" w:type="dxa"/>
            <w:gridSpan w:val="2"/>
            <w:tcMar/>
            <w:vAlign w:val="center"/>
          </w:tcPr>
          <w:p w:rsidRPr="00F76475" w:rsidR="00F75333" w:rsidP="003A4DD3" w:rsidRDefault="005B22A9" w14:paraId="22F65F7D" w14:textId="0C3982F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 w:rsidR="00F75333">
              <w:rPr>
                <w:sz w:val="24"/>
                <w:szCs w:val="24"/>
              </w:rPr>
              <w:t>:</w:t>
            </w:r>
            <w:r w:rsidRPr="12FFCECF" w:rsidR="385BDA01">
              <w:rPr>
                <w:sz w:val="24"/>
                <w:szCs w:val="24"/>
              </w:rPr>
              <w:t xml:space="preserve"> </w:t>
            </w:r>
            <w:r w:rsidRPr="61E104F2" w:rsidR="385BDA01">
              <w:rPr>
                <w:sz w:val="24"/>
                <w:szCs w:val="24"/>
              </w:rPr>
              <w:t>Estudo+</w:t>
            </w:r>
          </w:p>
        </w:tc>
      </w:tr>
      <w:tr w:rsidRPr="00F76475" w:rsidR="0094014C" w:rsidTr="14D3D7DD" w14:paraId="7A3AC52F" w14:textId="77777777">
        <w:trPr>
          <w:trHeight w:val="1687"/>
        </w:trPr>
        <w:tc>
          <w:tcPr>
            <w:tcW w:w="2832" w:type="dxa"/>
            <w:tcMar/>
          </w:tcPr>
          <w:p w:rsidRPr="00070A56" w:rsidR="001C1A49" w:rsidP="0094014C" w:rsidRDefault="0094014C" w14:paraId="37C0B010" w14:textId="1D60887F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070A56" w:rsidR="7D6AC6A8" w:rsidP="0A28CD43" w:rsidRDefault="7D6AC6A8" w14:paraId="7317AD7D" w14:textId="1F4964EA">
            <w:pPr>
              <w:pStyle w:val="ListParagraph"/>
              <w:numPr>
                <w:ilvl w:val="0"/>
                <w:numId w:val="25"/>
              </w:numPr>
              <w:ind w:right="144"/>
              <w:rPr>
                <w:rFonts w:ascii="Calibri" w:hAnsi="Calibri" w:eastAsia="Calibri" w:cs="Calibri"/>
                <w:color w:val="000000" w:themeColor="text1"/>
              </w:rPr>
            </w:pPr>
            <w:r w:rsidRPr="00070A56">
              <w:rPr>
                <w:rFonts w:ascii="Calibri" w:hAnsi="Calibri" w:eastAsia="Calibri" w:cs="Calibri"/>
                <w:color w:val="000000" w:themeColor="text1"/>
              </w:rPr>
              <w:t>Uma ferramenta de organização</w:t>
            </w:r>
            <w:r w:rsidR="005416C8">
              <w:rPr>
                <w:rFonts w:ascii="Calibri" w:hAnsi="Calibri" w:eastAsia="Calibri" w:cs="Calibri"/>
                <w:color w:val="000000" w:themeColor="text1"/>
              </w:rPr>
              <w:t xml:space="preserve"> </w:t>
            </w:r>
            <w:r w:rsidR="00361FEC">
              <w:rPr>
                <w:rFonts w:ascii="Calibri" w:hAnsi="Calibri" w:eastAsia="Calibri" w:cs="Calibri"/>
                <w:color w:val="000000" w:themeColor="text1"/>
              </w:rPr>
              <w:t xml:space="preserve">acadêmica </w:t>
            </w:r>
          </w:p>
          <w:p w:rsidRPr="00F76475" w:rsidR="0094014C" w:rsidP="00070A56" w:rsidRDefault="004B5ED9" w14:paraId="63220199" w14:textId="4DD85660">
            <w:pPr>
              <w:pStyle w:val="ListParagraph"/>
              <w:numPr>
                <w:ilvl w:val="0"/>
                <w:numId w:val="25"/>
              </w:numPr>
            </w:pPr>
            <w:r w:rsidRPr="00070A56">
              <w:rPr>
                <w:sz w:val="24"/>
                <w:szCs w:val="24"/>
              </w:rPr>
              <w:t>um apoio para produtividade</w:t>
            </w:r>
          </w:p>
        </w:tc>
        <w:tc>
          <w:tcPr>
            <w:tcW w:w="3118" w:type="dxa"/>
            <w:tcMar/>
          </w:tcPr>
          <w:p w:rsidRPr="00F76475" w:rsidR="0094014C" w:rsidP="0094014C" w:rsidRDefault="0094014C" w14:paraId="240D5C3F" w14:textId="08560E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="00BE3236" w:rsidP="00BE3236" w:rsidRDefault="00BE3236" w14:paraId="1C66AED2" w14:textId="14A9EF2F">
            <w:pPr>
              <w:pStyle w:val="ListParagraph"/>
              <w:numPr>
                <w:ilvl w:val="0"/>
                <w:numId w:val="24"/>
              </w:numPr>
            </w:pPr>
            <w:r>
              <w:t xml:space="preserve">Um calendário </w:t>
            </w:r>
          </w:p>
          <w:p w:rsidRPr="00A13F28" w:rsidR="00BE3236" w:rsidP="00BE3236" w:rsidRDefault="00373E97" w14:paraId="2AA44012" w14:textId="616EBC78">
            <w:pPr>
              <w:pStyle w:val="ListParagraph"/>
              <w:numPr>
                <w:ilvl w:val="0"/>
                <w:numId w:val="24"/>
              </w:numPr>
            </w:pPr>
            <w:r>
              <w:t>Um substituto para o estudo</w:t>
            </w:r>
          </w:p>
        </w:tc>
      </w:tr>
      <w:tr w:rsidRPr="00F76475" w:rsidR="0094014C" w:rsidTr="14D3D7DD" w14:paraId="6C59ADC5" w14:textId="77777777">
        <w:trPr>
          <w:trHeight w:val="2505"/>
        </w:trPr>
        <w:tc>
          <w:tcPr>
            <w:tcW w:w="2832" w:type="dxa"/>
            <w:tcMar/>
          </w:tcPr>
          <w:p w:rsidRPr="00034D7C" w:rsidR="001C1A49" w:rsidP="0094014C" w:rsidRDefault="00130C93" w14:paraId="09A5FDF7" w14:textId="16FF5F4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212D80" w:rsidR="00212D80" w:rsidP="14D3D7DD" w:rsidRDefault="5ADF4936" w14:paraId="006DFEFF" w14:textId="5E06718C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14D3D7DD" w:rsidR="00DD55B8">
              <w:rPr>
                <w:sz w:val="24"/>
                <w:szCs w:val="24"/>
              </w:rPr>
              <w:t>Marcações dos</w:t>
            </w:r>
            <w:r w:rsidRPr="14D3D7DD" w:rsidR="1491585C">
              <w:rPr>
                <w:sz w:val="24"/>
                <w:szCs w:val="24"/>
              </w:rPr>
              <w:t xml:space="preserve"> </w:t>
            </w:r>
            <w:r w:rsidRPr="14D3D7DD" w:rsidR="00DD55B8">
              <w:rPr>
                <w:sz w:val="24"/>
                <w:szCs w:val="24"/>
              </w:rPr>
              <w:t>seus compro</w:t>
            </w:r>
            <w:r w:rsidRPr="14D3D7DD" w:rsidR="1491585C">
              <w:rPr>
                <w:sz w:val="24"/>
                <w:szCs w:val="24"/>
              </w:rPr>
              <w:t xml:space="preserve">missos e tarefas </w:t>
            </w:r>
            <w:r w:rsidRPr="14D3D7DD" w:rsidR="5C5627BF">
              <w:rPr>
                <w:sz w:val="24"/>
                <w:szCs w:val="24"/>
              </w:rPr>
              <w:t xml:space="preserve">acadêmicas </w:t>
            </w:r>
          </w:p>
          <w:p w:rsidRPr="00212D80" w:rsidR="00212D80" w:rsidP="14D3D7DD" w:rsidRDefault="5ADF4936" w14:paraId="3BAB8353" w14:textId="5FF8E73B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14D3D7DD" w:rsidR="4FE9867D">
              <w:rPr>
                <w:sz w:val="24"/>
                <w:szCs w:val="24"/>
              </w:rPr>
              <w:t>Um planejamento academico</w:t>
            </w:r>
          </w:p>
        </w:tc>
        <w:tc>
          <w:tcPr>
            <w:tcW w:w="3118" w:type="dxa"/>
            <w:tcMar/>
          </w:tcPr>
          <w:p w:rsidRPr="00034D7C" w:rsidR="001C1A49" w:rsidP="00130C93" w:rsidRDefault="00130C93" w14:paraId="059EB47E" w14:textId="4CDF396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034D7C" w:rsidR="0010663D" w:rsidP="00034D7C" w:rsidRDefault="061A4019" w14:paraId="1B7B78E4" w14:textId="55736C65">
            <w:pPr>
              <w:pStyle w:val="ListParagraph"/>
              <w:numPr>
                <w:ilvl w:val="0"/>
                <w:numId w:val="26"/>
              </w:numPr>
              <w:jc w:val="both"/>
              <w:rPr>
                <w:sz w:val="24"/>
                <w:szCs w:val="24"/>
              </w:rPr>
            </w:pPr>
            <w:r w:rsidRPr="00034D7C">
              <w:rPr>
                <w:sz w:val="24"/>
                <w:szCs w:val="24"/>
              </w:rPr>
              <w:t>Marcações autom</w:t>
            </w:r>
            <w:r w:rsidRPr="00034D7C" w:rsidR="65C77E1B">
              <w:rPr>
                <w:sz w:val="24"/>
                <w:szCs w:val="24"/>
              </w:rPr>
              <w:t>á</w:t>
            </w:r>
            <w:r w:rsidRPr="00034D7C">
              <w:rPr>
                <w:sz w:val="24"/>
                <w:szCs w:val="24"/>
              </w:rPr>
              <w:t>ti</w:t>
            </w:r>
            <w:r w:rsidRPr="00034D7C" w:rsidR="21BEAEA0">
              <w:rPr>
                <w:sz w:val="24"/>
                <w:szCs w:val="24"/>
              </w:rPr>
              <w:t>cas</w:t>
            </w:r>
          </w:p>
          <w:p w:rsidRPr="00034D7C" w:rsidR="0010663D" w:rsidP="00034D7C" w:rsidRDefault="12408D1B" w14:paraId="2A255EFD" w14:textId="22B42D5B">
            <w:pPr>
              <w:pStyle w:val="ListParagraph"/>
              <w:numPr>
                <w:ilvl w:val="0"/>
                <w:numId w:val="26"/>
              </w:numPr>
              <w:jc w:val="both"/>
              <w:rPr>
                <w:color w:val="000000" w:themeColor="text1"/>
              </w:rPr>
            </w:pPr>
            <w:r w:rsidRPr="00034D7C">
              <w:rPr>
                <w:color w:val="000000" w:themeColor="text1"/>
              </w:rPr>
              <w:t>Estudar pelo aluno</w:t>
            </w:r>
          </w:p>
          <w:p w:rsidRPr="00034D7C" w:rsidR="0010663D" w:rsidP="00034D7C" w:rsidRDefault="12408D1B" w14:paraId="3DD9ECAE" w14:textId="286C0F8E">
            <w:pPr>
              <w:pStyle w:val="ListParagraph"/>
              <w:numPr>
                <w:ilvl w:val="0"/>
                <w:numId w:val="26"/>
              </w:numPr>
              <w:jc w:val="both"/>
              <w:rPr>
                <w:color w:val="000000" w:themeColor="text1"/>
              </w:rPr>
            </w:pPr>
            <w:r w:rsidRPr="00034D7C">
              <w:rPr>
                <w:color w:val="000000" w:themeColor="text1"/>
              </w:rPr>
              <w:t>Garantir boas notas sem esforço</w:t>
            </w:r>
          </w:p>
        </w:tc>
      </w:tr>
    </w:tbl>
    <w:p w:rsidR="0094014C" w:rsidP="00F76475" w:rsidRDefault="0010663D" w14:paraId="4969B506" w14:textId="36088F4D">
      <w:pPr>
        <w:pStyle w:val="Caption"/>
        <w:spacing w:before="120"/>
      </w:pPr>
      <w:bookmarkStart w:name="_Toc158902414" w:id="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</w:p>
    <w:bookmarkEnd w:id="4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158902406" w:id="6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6"/>
    </w:p>
    <w:p w:rsidR="00FC78B4" w:rsidP="000677B2" w:rsidRDefault="00FC78B4" w14:paraId="79351094" w14:textId="77777777">
      <w:pPr>
        <w:ind w:left="708"/>
      </w:pPr>
    </w:p>
    <w:p w:rsidRPr="00C15418" w:rsidR="00236B3D" w:rsidP="000677B2" w:rsidRDefault="0084074F" w14:paraId="5D576130" w14:textId="14E18237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Pr="00C15418" w:rsidR="00236B3D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Pr="00C15418" w:rsidR="00236B3D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Pr="00C15418" w:rsidR="00236B3D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Pr="00C15418" w:rsidR="000677B2">
        <w:rPr>
          <w:color w:val="00B0F0"/>
        </w:rPr>
        <w:t xml:space="preserve"> </w:t>
      </w:r>
    </w:p>
    <w:p w:rsidRPr="00C15418" w:rsidR="00EA0C41" w:rsidP="00EA0C41" w:rsidRDefault="00EA0C41" w14:paraId="4BAA94DF" w14:textId="6EB9CCEE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:rsidR="00F76475" w:rsidP="00EA0C41" w:rsidRDefault="006E52CB" w14:paraId="68F7A937" w14:textId="22E98D49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6E52CB" w:rsidR="006E52CB" w:rsidP="006E52CB" w:rsidRDefault="006E52CB" w14:paraId="7CCA3A70" w14:textId="77777777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6E52CB" w:rsidR="006E52CB" w:rsidP="006E52CB" w:rsidRDefault="006E52CB" w14:paraId="7530C6E2" w14:textId="77777777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6E52CB" w:rsidR="006E52CB" w:rsidP="006E52CB" w:rsidRDefault="006E52CB" w14:paraId="6B4AB107" w14:textId="77777777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6E52CB" w:rsidR="006E52CB" w:rsidP="006E52CB" w:rsidRDefault="006E52CB" w14:paraId="2B764D29" w14:textId="77777777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6E52CB" w:rsidR="006E52CB" w:rsidP="006E52CB" w:rsidRDefault="006E52CB" w14:paraId="747ADBDB" w14:textId="77777777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Agrupar 15" style="position:absolute;left:0;text-align:left;margin-left:-26.9pt;margin-top:74.4pt;width:63.95pt;height:204.2pt;z-index:251658242;mso-width-relative:margin;mso-height-relative:margin" coordsize="9029,26613" o:spid="_x0000_s1028" w14:anchorId="5638FC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style="position:absolute;width:8933;height:3207;visibility:visible;mso-wrap-style:square;v-text-anchor:middle" o:spid="_x0000_s1029" filled="f" strokecolor="#4472c4 [320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>
                  <v:textbox>
                    <w:txbxContent>
                      <w:p w:rsidRPr="006E52CB" w:rsidR="006E52CB" w:rsidP="006E52CB" w:rsidRDefault="006E52CB" w14:paraId="7CCA3A70" w14:textId="77777777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style="position:absolute;top:5117;width:8961;height:3208;visibility:visible;mso-wrap-style:square;v-text-anchor:middle" o:spid="_x0000_s1030" filled="f" strokecolor="#4472c4 [320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>
                  <v:textbox>
                    <w:txbxContent>
                      <w:p w:rsidRPr="006E52CB" w:rsidR="006E52CB" w:rsidP="006E52CB" w:rsidRDefault="006E52CB" w14:paraId="7530C6E2" w14:textId="77777777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style="position:absolute;left:68;top:10918;width:8961;height:3207;visibility:visible;mso-wrap-style:square;v-text-anchor:middle" o:spid="_x0000_s1031" filled="f" strokecolor="#4472c4 [320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>
                  <v:textbox>
                    <w:txbxContent>
                      <w:p w:rsidRPr="006E52CB" w:rsidR="006E52CB" w:rsidP="006E52CB" w:rsidRDefault="006E52CB" w14:paraId="6B4AB107" w14:textId="77777777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style="position:absolute;top:16854;width:8961;height:4572;visibility:visible;mso-wrap-style:square;v-text-anchor:middle" o:spid="_x0000_s1032" filled="f" strokecolor="#4472c4 [320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>
                  <v:textbox inset="1mm,1mm,1mm,1mm">
                    <w:txbxContent>
                      <w:p w:rsidRPr="006E52CB" w:rsidR="006E52CB" w:rsidP="006E52CB" w:rsidRDefault="006E52CB" w14:paraId="2B764D29" w14:textId="77777777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style="position:absolute;top:22041;width:8961;height:4572;visibility:visible;mso-wrap-style:square;v-text-anchor:middle" o:spid="_x0000_s1033" filled="f" strokecolor="#4472c4 [3204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>
                  <v:textbox inset="1mm,1mm,1mm,1mm">
                    <w:txbxContent>
                      <w:p w:rsidRPr="006E52CB" w:rsidR="006E52CB" w:rsidP="006E52CB" w:rsidRDefault="006E52CB" w14:paraId="747ADBDB" w14:textId="77777777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14D3D7DD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7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14D3D7DD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279BAE02" w14:textId="77777777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Pr="00F76475" w:rsidR="006E52CB" w:rsidTr="14D3D7DD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6E52CB" w:rsidRDefault="006E52CB" w14:paraId="21584C5D" w14:textId="48B64F3E">
            <w:pPr>
              <w:rPr>
                <w:sz w:val="24"/>
                <w:szCs w:val="24"/>
              </w:rPr>
            </w:pPr>
            <w:r w:rsidRPr="48B7B22D" w:rsidR="12EF3F3D">
              <w:rPr>
                <w:sz w:val="24"/>
                <w:szCs w:val="24"/>
              </w:rPr>
              <w:t xml:space="preserve"> Para e</w:t>
            </w:r>
            <w:r w:rsidRPr="48B7B22D" w:rsidR="1E8D9DD7">
              <w:rPr>
                <w:sz w:val="24"/>
                <w:szCs w:val="24"/>
              </w:rPr>
              <w:t>studantes</w:t>
            </w:r>
          </w:p>
        </w:tc>
      </w:tr>
      <w:tr w:rsidRPr="00F76475" w:rsidR="006E52CB" w:rsidTr="14D3D7DD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8B7B22D" w:rsidRDefault="006E52CB" w14:paraId="47CE1423" w14:textId="76ADDB3F">
            <w:pPr>
              <w:rPr>
                <w:color w:val="auto"/>
              </w:rPr>
            </w:pPr>
            <w:r w:rsidRPr="48B7B22D" w:rsidR="5995FD70">
              <w:rPr>
                <w:color w:val="auto"/>
              </w:rPr>
              <w:t>Educação e Organização Acadêmica</w:t>
            </w:r>
          </w:p>
        </w:tc>
      </w:tr>
      <w:tr w:rsidRPr="00F76475" w:rsidR="006E52CB" w:rsidTr="14D3D7DD" w14:paraId="29DFD1E6" w14:textId="77777777">
        <w:trPr>
          <w:trHeight w:val="645"/>
        </w:trPr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8B7B22D" w:rsidRDefault="006E52CB" w14:paraId="4247D397" w14:textId="6DB54912">
            <w:pPr>
              <w:rPr>
                <w:color w:val="auto"/>
              </w:rPr>
            </w:pPr>
            <w:r w:rsidRPr="48B7B22D" w:rsidR="137C089C">
              <w:rPr>
                <w:color w:val="auto"/>
              </w:rPr>
              <w:t>Melhor organização e controle dos estudos, ajudando o estudante a gerenciar matérias, prazos e metas para um desempenho acadêmico mais eficiente.</w:t>
            </w:r>
          </w:p>
          <w:p w:rsidRPr="00F76475" w:rsidR="006E52CB" w:rsidP="48B7B22D" w:rsidRDefault="006E52CB" w14:paraId="5A4B4EE7" w14:textId="1BA538F3">
            <w:pPr>
              <w:pStyle w:val="Normal"/>
              <w:rPr>
                <w:color w:val="auto"/>
              </w:rPr>
            </w:pPr>
          </w:p>
          <w:p w:rsidRPr="00F76475" w:rsidR="006E52CB" w:rsidP="48B7B22D" w:rsidRDefault="006E52CB" w14:paraId="7D9399BC" w14:textId="058C2184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2"/>
                <w:szCs w:val="22"/>
              </w:rPr>
            </w:pPr>
            <w:r w:rsidRPr="48B7B22D" w:rsidR="137C089C">
              <w:rPr>
                <w:color w:val="auto"/>
                <w:sz w:val="22"/>
                <w:szCs w:val="22"/>
              </w:rPr>
              <w:t>Evita esquecimentos</w:t>
            </w:r>
          </w:p>
          <w:p w:rsidRPr="00F76475" w:rsidR="006E52CB" w:rsidP="48B7B22D" w:rsidRDefault="006E52CB" w14:paraId="05F6EC3D" w14:textId="17FDA00B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2"/>
                <w:szCs w:val="22"/>
              </w:rPr>
            </w:pPr>
            <w:r w:rsidRPr="48B7B22D" w:rsidR="137C089C">
              <w:rPr>
                <w:color w:val="auto"/>
                <w:sz w:val="22"/>
                <w:szCs w:val="22"/>
              </w:rPr>
              <w:t>Aumenta a produtividade</w:t>
            </w:r>
          </w:p>
          <w:p w:rsidRPr="00F76475" w:rsidR="006E52CB" w:rsidP="48B7B22D" w:rsidRDefault="006E52CB" w14:paraId="13687867" w14:textId="7D61A126">
            <w:pPr>
              <w:pStyle w:val="ListParagraph"/>
              <w:numPr>
                <w:ilvl w:val="0"/>
                <w:numId w:val="29"/>
              </w:numPr>
              <w:rPr>
                <w:color w:val="auto"/>
                <w:sz w:val="22"/>
                <w:szCs w:val="22"/>
              </w:rPr>
            </w:pPr>
            <w:r w:rsidRPr="48B7B22D" w:rsidR="137C089C">
              <w:rPr>
                <w:color w:val="auto"/>
                <w:sz w:val="22"/>
                <w:szCs w:val="22"/>
              </w:rPr>
              <w:t>Facilita o acompanhamento do desempenho</w:t>
            </w:r>
          </w:p>
        </w:tc>
      </w:tr>
      <w:tr w:rsidRPr="00F76475" w:rsidR="006E52CB" w:rsidTr="14D3D7DD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48B7B22D" w:rsidRDefault="006E52CB" w14:paraId="449EE764" w14:textId="4A2BA747">
            <w:pPr>
              <w:pStyle w:val="Normal"/>
              <w:rPr>
                <w:color w:val="auto"/>
              </w:rPr>
            </w:pPr>
            <w:r w:rsidRPr="48B7B22D" w:rsidR="05FD9E7C">
              <w:rPr>
                <w:color w:val="auto"/>
              </w:rPr>
              <w:t xml:space="preserve">O diferencial está na combinação de automação e personalização, </w:t>
            </w:r>
            <w:r w:rsidRPr="48B7B22D" w:rsidR="05FD9E7C">
              <w:rPr>
                <w:rFonts w:ascii="Calibri" w:hAnsi="Calibri" w:eastAsia="Calibri" w:cs="Calibri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tornando o aprendizado mais eficiente</w:t>
            </w:r>
          </w:p>
        </w:tc>
      </w:tr>
      <w:tr w:rsidRPr="00F76475" w:rsidR="006E52CB" w:rsidTr="14D3D7DD" w14:paraId="79369F07" w14:textId="77777777">
        <w:tc>
          <w:tcPr>
            <w:tcW w:w="2694" w:type="dxa"/>
            <w:tcMar/>
            <w:vAlign w:val="center"/>
          </w:tcPr>
          <w:p w:rsidRPr="00F76475" w:rsidR="006E52CB" w:rsidP="5C522252" w:rsidRDefault="006E52CB" w14:paraId="1A8A2763" w14:textId="72FFE429">
            <w:pPr>
              <w:rPr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  <w:r w:rsidRPr="5C522252" w:rsidR="4E98E293">
              <w:rPr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="22FFCF0D" w:rsidP="5C522252" w:rsidRDefault="22FFCF0D" w14:paraId="10618C3C" w14:textId="395AC180">
            <w:pPr>
              <w:pStyle w:val="Normal"/>
              <w:suppressLineNumbers w:val="0"/>
              <w:bidi w:val="0"/>
              <w:spacing w:before="120" w:beforeAutospacing="off" w:after="120" w:afterAutospacing="off" w:line="240" w:lineRule="auto"/>
              <w:ind w:left="0" w:right="0"/>
              <w:jc w:val="left"/>
              <w:rPr>
                <w:color w:val="000000" w:themeColor="text1" w:themeTint="FF" w:themeShade="FF"/>
              </w:rPr>
            </w:pPr>
            <w:r w:rsidRPr="5C522252" w:rsidR="22FFCF0D">
              <w:rPr>
                <w:color w:val="000000" w:themeColor="text1" w:themeTint="FF" w:themeShade="FF"/>
              </w:rPr>
              <w:t>O nosso produto facilitará a vida de diversos estudantes com dificuldades de manter e elaborar uma rotina de estudos constantes</w:t>
            </w:r>
          </w:p>
          <w:p w:rsidRPr="00F76475" w:rsidR="006E52CB" w:rsidP="5C522252" w:rsidRDefault="006E52CB" w14:paraId="4115B7BD" w14:textId="01094850">
            <w:pPr>
              <w:rPr>
                <w:color w:val="000000" w:themeColor="text1" w:themeTint="FF" w:themeShade="FF"/>
                <w:sz w:val="24"/>
                <w:szCs w:val="24"/>
              </w:rPr>
            </w:pPr>
          </w:p>
        </w:tc>
      </w:tr>
    </w:tbl>
    <w:p w:rsidR="00AE1E85" w:rsidP="00F76475" w:rsidRDefault="00AE1E85" w14:paraId="184CCAF3" w14:textId="5895AA41">
      <w:pPr>
        <w:pStyle w:val="Caption"/>
        <w:spacing w:before="120"/>
      </w:pPr>
      <w:bookmarkStart w:name="_Toc158902415" w:id="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8"/>
    </w:p>
    <w:p w:rsidR="00EA0C41" w:rsidP="00EA0C41" w:rsidRDefault="00EA0C41" w14:paraId="50FA646D" w14:textId="0AD0307C">
      <w:pPr>
        <w:ind w:left="708"/>
      </w:pPr>
    </w:p>
    <w:bookmarkEnd w:id="7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Heading1"/>
      </w:pPr>
      <w:bookmarkStart w:name="_Toc158902407" w:id="9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0"/>
      <w:bookmarkEnd w:id="9"/>
    </w:p>
    <w:p w:rsidR="00F76475" w:rsidP="0077277A" w:rsidRDefault="00F76475" w14:paraId="65AF27DB" w14:textId="77777777">
      <w:pPr>
        <w:ind w:left="360"/>
      </w:pPr>
    </w:p>
    <w:p w:rsidRPr="00C15418" w:rsidR="0077277A" w:rsidP="0077277A" w:rsidRDefault="007B75AB" w14:paraId="0A9BBC1E" w14:textId="241F73EE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Pr="00C15418" w:rsidR="009A1D27">
        <w:rPr>
          <w:color w:val="00B0F0"/>
        </w:rPr>
        <w:t xml:space="preserve"> </w:t>
      </w:r>
      <w:r w:rsidRPr="00C15418" w:rsidR="00E75BD6">
        <w:rPr>
          <w:color w:val="00B0F0"/>
        </w:rPr>
        <w:t>tem por objetivo facilitar</w:t>
      </w:r>
      <w:r w:rsidRPr="00C15418" w:rsidR="009A1D27">
        <w:rPr>
          <w:color w:val="00B0F0"/>
        </w:rPr>
        <w:t xml:space="preserve"> </w:t>
      </w:r>
      <w:r w:rsidRPr="00C15418" w:rsidR="00300DB5">
        <w:rPr>
          <w:color w:val="00B0F0"/>
        </w:rPr>
        <w:t>a</w:t>
      </w:r>
      <w:r w:rsidRPr="00C15418" w:rsidR="009A1D27">
        <w:rPr>
          <w:color w:val="00B0F0"/>
        </w:rPr>
        <w:t xml:space="preserve"> criação do BACKLOG, </w:t>
      </w:r>
      <w:r w:rsidRPr="00C15418" w:rsidR="00300DB5">
        <w:rPr>
          <w:color w:val="00B0F0"/>
        </w:rPr>
        <w:t xml:space="preserve">o que é realizado </w:t>
      </w:r>
      <w:r w:rsidRPr="00C15418" w:rsidR="009164CF">
        <w:rPr>
          <w:color w:val="00B0F0"/>
        </w:rPr>
        <w:t xml:space="preserve">por </w:t>
      </w:r>
      <w:r w:rsidRPr="00C15418" w:rsidR="00300DB5">
        <w:rPr>
          <w:color w:val="00B0F0"/>
        </w:rPr>
        <w:t>meio de um</w:t>
      </w:r>
      <w:r w:rsidRPr="00C15418" w:rsidR="009164CF">
        <w:rPr>
          <w:color w:val="00B0F0"/>
        </w:rPr>
        <w:t xml:space="preserve"> processo </w:t>
      </w:r>
      <w:r w:rsidRPr="00C15418" w:rsidR="009A1D27">
        <w:rPr>
          <w:color w:val="00B0F0"/>
        </w:rPr>
        <w:t xml:space="preserve">denominado de </w:t>
      </w:r>
      <w:r w:rsidRPr="00C15418" w:rsidR="0043409E">
        <w:rPr>
          <w:b/>
          <w:bCs/>
          <w:color w:val="00B0F0"/>
        </w:rPr>
        <w:t xml:space="preserve">PBB – </w:t>
      </w:r>
      <w:proofErr w:type="spellStart"/>
      <w:r w:rsidRPr="00C15418" w:rsidR="0043409E">
        <w:rPr>
          <w:b/>
          <w:bCs/>
          <w:color w:val="00B0F0"/>
        </w:rPr>
        <w:t>Product</w:t>
      </w:r>
      <w:proofErr w:type="spellEnd"/>
      <w:r w:rsidRPr="00C15418" w:rsidR="0043409E">
        <w:rPr>
          <w:b/>
          <w:bCs/>
          <w:color w:val="00B0F0"/>
        </w:rPr>
        <w:t xml:space="preserve"> Backlog Building</w:t>
      </w:r>
      <w:r w:rsidRPr="00C15418" w:rsidR="00300DB5">
        <w:rPr>
          <w:color w:val="00B0F0"/>
        </w:rPr>
        <w:t>.</w:t>
      </w:r>
    </w:p>
    <w:p w:rsidR="0077277A" w:rsidP="0077277A" w:rsidRDefault="0077277A" w14:paraId="4F42B1C4" w14:textId="637167CB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:rsidRPr="00C15418" w:rsidR="00260C5B" w:rsidP="0077277A" w:rsidRDefault="00260C5B" w14:paraId="10A7AF64" w14:textId="3F6D31C0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:rsidR="0077277A" w:rsidP="00E75BD6" w:rsidRDefault="0077277A" w14:paraId="5F9AC349" w14:textId="77777777">
      <w:pPr>
        <w:ind w:left="360"/>
      </w:pPr>
    </w:p>
    <w:p w:rsidR="007C2471" w:rsidP="007C2471" w:rsidRDefault="007C2471" w14:paraId="49AA8551" w14:textId="34512E73">
      <w:pPr>
        <w:keepNext w:val="1"/>
        <w:jc w:val="center"/>
      </w:pPr>
      <w:r w:rsidR="34FD1805">
        <w:drawing>
          <wp:inline wp14:editId="6123DE9E" wp14:anchorId="5A8F4035">
            <wp:extent cx="5400675" cy="4010025"/>
            <wp:effectExtent l="0" t="0" r="0" b="0"/>
            <wp:docPr id="2067001731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067001731" name=""/>
                    <pic:cNvPicPr/>
                  </pic:nvPicPr>
                  <pic:blipFill>
                    <a:blip xmlns:r="http://schemas.openxmlformats.org/officeDocument/2006/relationships" r:embed="rId79562741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07C2471" w:rsidRDefault="007C2471" w14:paraId="315C80A7" w14:textId="3D465E2A">
      <w:pPr>
        <w:pStyle w:val="Caption"/>
      </w:pPr>
      <w:bookmarkStart w:name="_Toc158902416" w:id="11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Pr="003D5A6D" w:rsidR="007F397C">
        <w:rPr>
          <w:lang w:val="en-US"/>
        </w:rPr>
        <w:instrText xml:space="preserve"> SEQ Figura \* ARABIC </w:instrText>
      </w:r>
      <w:r w:rsidR="007F397C">
        <w:fldChar w:fldCharType="separate"/>
      </w:r>
      <w:r w:rsidRPr="003D5A6D" w:rsidR="0010663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Pr="003D5A6D" w:rsid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Pr="003D5A6D" w:rsidR="00E961EB">
        <w:rPr>
          <w:noProof/>
          <w:lang w:val="en-US"/>
        </w:rPr>
        <w:t xml:space="preserve"> </w:t>
      </w:r>
      <w:r w:rsidRPr="00017559" w:rsidR="00E961EB">
        <w:rPr>
          <w:noProof/>
        </w:rPr>
        <w:t>Fonte: AGUIAR, F. 2018.</w:t>
      </w:r>
      <w:bookmarkEnd w:id="11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158902408" w:id="12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12"/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A0664D" w:rsidTr="78F85FC0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RDefault="006E52CB" w14:paraId="4949A73E" w14:textId="28B6B723">
            <w:pPr>
              <w:spacing w:before="60" w:after="60"/>
              <w:ind w:left="30" w:hanging="30"/>
            </w:pPr>
            <w:r w:rsidRPr="78F85FC0" w:rsidR="73C5B850">
              <w:rPr>
                <w:b w:val="1"/>
                <w:bCs w:val="1"/>
              </w:rPr>
              <w:t xml:space="preserve">HISTÓRIA DO USUÁRIO </w:t>
            </w:r>
            <w:r w:rsidRPr="78F85FC0" w:rsidR="73C5B850">
              <w:rPr>
                <w:b w:val="1"/>
                <w:bCs w:val="1"/>
              </w:rPr>
              <w:t>1</w:t>
            </w:r>
            <w:r w:rsidRPr="78F85FC0" w:rsidR="467460B2">
              <w:rPr>
                <w:b w:val="1"/>
                <w:bCs w:val="1"/>
              </w:rPr>
              <w:t xml:space="preserve"> e </w:t>
            </w:r>
            <w:r w:rsidRPr="78F85FC0" w:rsidR="07831298">
              <w:rPr>
                <w:b w:val="1"/>
                <w:bCs w:val="1"/>
              </w:rPr>
              <w:t>4</w:t>
            </w:r>
            <w:r w:rsidRPr="78F85FC0" w:rsidR="73C5B850">
              <w:rPr>
                <w:b w:val="1"/>
                <w:bCs w:val="1"/>
              </w:rPr>
              <w:t xml:space="preserve"> </w:t>
            </w:r>
            <w:r w:rsidRPr="78F85FC0" w:rsidR="73C5B850">
              <w:rPr>
                <w:b w:val="1"/>
                <w:bCs w:val="1"/>
              </w:rPr>
              <w:t xml:space="preserve">- </w:t>
            </w:r>
            <w:r w:rsidRPr="78F85FC0" w:rsidR="73C5B850">
              <w:rPr>
                <w:b w:val="1"/>
                <w:bCs w:val="1"/>
              </w:rPr>
              <w:t>PBI</w:t>
            </w:r>
            <w:r w:rsidR="73C5B850">
              <w:rPr/>
              <w:t xml:space="preserve">: </w:t>
            </w:r>
            <w:r w:rsidR="073B854D">
              <w:rPr/>
              <w:t>Acessar área do estudante</w:t>
            </w:r>
            <w:r w:rsidR="28DBDA19">
              <w:rPr/>
              <w:t xml:space="preserve"> e manter cadastro das tarefas</w:t>
            </w:r>
          </w:p>
        </w:tc>
      </w:tr>
      <w:tr w:rsidR="006E52CB" w:rsidTr="78F85FC0" w14:paraId="11F03E33" w14:textId="77777777">
        <w:tc>
          <w:tcPr>
            <w:tcW w:w="8505" w:type="dxa"/>
            <w:gridSpan w:val="2"/>
            <w:tcMar/>
          </w:tcPr>
          <w:p w:rsidR="006E52CB" w:rsidRDefault="006E52CB" w14:paraId="4193FDD3" w14:textId="545519B9">
            <w:pPr>
              <w:spacing w:before="60" w:after="60"/>
              <w:ind w:left="30" w:hanging="30"/>
            </w:pPr>
            <w:bookmarkStart w:name="_Hlk96268510" w:id="13"/>
            <w:r w:rsidRPr="78F85FC0" w:rsidR="73C5B850">
              <w:rPr>
                <w:b w:val="1"/>
                <w:bCs w:val="1"/>
              </w:rPr>
              <w:t>COMO</w:t>
            </w:r>
            <w:r w:rsidR="73C5B850">
              <w:rPr/>
              <w:t xml:space="preserve">: </w:t>
            </w:r>
            <w:r w:rsidR="439A2D37">
              <w:rPr/>
              <w:t xml:space="preserve">Estudante </w:t>
            </w:r>
          </w:p>
          <w:p w:rsidRPr="00821815" w:rsidR="006E52CB" w:rsidRDefault="006E52CB" w14:paraId="657D68C2" w14:textId="76314CB3">
            <w:pPr>
              <w:spacing w:before="60" w:after="60"/>
              <w:ind w:left="30" w:hanging="30"/>
            </w:pPr>
            <w:r w:rsidRPr="78F85FC0" w:rsidR="73C5B850">
              <w:rPr>
                <w:b w:val="1"/>
                <w:bCs w:val="1"/>
              </w:rPr>
              <w:t>POSSO</w:t>
            </w:r>
            <w:r w:rsidR="73C5B850">
              <w:rPr/>
              <w:t xml:space="preserve">: </w:t>
            </w:r>
            <w:r w:rsidR="7EE9B3BD">
              <w:rPr/>
              <w:t xml:space="preserve">Acessar a </w:t>
            </w:r>
            <w:r w:rsidR="398E4649">
              <w:rPr/>
              <w:t xml:space="preserve">área </w:t>
            </w:r>
            <w:r w:rsidR="7EE9B3BD">
              <w:rPr/>
              <w:t>do estudante</w:t>
            </w:r>
          </w:p>
          <w:p w:rsidR="006E52CB" w:rsidRDefault="006E52CB" w14:paraId="1728C3E7" w14:textId="64D3DA82">
            <w:pPr>
              <w:spacing w:before="60" w:after="60"/>
              <w:ind w:left="30" w:hanging="30"/>
            </w:pPr>
            <w:r w:rsidRPr="78F85FC0" w:rsidR="73C5B850">
              <w:rPr>
                <w:b w:val="1"/>
                <w:bCs w:val="1"/>
              </w:rPr>
              <w:t>PARA</w:t>
            </w:r>
            <w:r w:rsidR="73C5B850">
              <w:rPr/>
              <w:t xml:space="preserve">: </w:t>
            </w:r>
            <w:r w:rsidR="6F52760C">
              <w:rPr/>
              <w:t>Ver tarefas pendentes e acessar informações adicionais</w:t>
            </w:r>
          </w:p>
        </w:tc>
      </w:tr>
      <w:tr w:rsidR="006E52CB" w:rsidTr="78F85FC0" w14:paraId="6E28770E" w14:textId="77777777">
        <w:tc>
          <w:tcPr>
            <w:tcW w:w="1276" w:type="dxa"/>
            <w:tcMar/>
          </w:tcPr>
          <w:p w:rsidR="006E52CB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RDefault="006E52CB" w14:paraId="2F9C335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006E52CB" w:rsidP="78F85FC0" w:rsidRDefault="006E52CB" w14:paraId="166B1895" w14:textId="7E3925F4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3C5B850">
              <w:rPr>
                <w:b w:val="1"/>
                <w:bCs w:val="1"/>
              </w:rPr>
              <w:t>DADO</w:t>
            </w:r>
            <w:r w:rsidR="73C5B850">
              <w:rPr/>
              <w:t xml:space="preserve"> </w:t>
            </w:r>
            <w:r w:rsidRPr="78F85FC0" w:rsidR="73C5B850">
              <w:rPr>
                <w:b w:val="1"/>
                <w:bCs w:val="1"/>
              </w:rPr>
              <w:t>QUE</w:t>
            </w:r>
            <w:r w:rsidR="73C5B850">
              <w:rPr/>
              <w:t>:</w:t>
            </w:r>
            <w:r w:rsidR="73C5B850">
              <w:rPr/>
              <w:t xml:space="preserve"> </w:t>
            </w:r>
            <w:r w:rsidRPr="78F85FC0" w:rsidR="5326BFBF">
              <w:rPr>
                <w:color w:val="000000" w:themeColor="text1" w:themeTint="FF" w:themeShade="FF"/>
              </w:rPr>
              <w:t xml:space="preserve">O estudante acessa a </w:t>
            </w:r>
            <w:r w:rsidRPr="78F85FC0" w:rsidR="53F0FA27">
              <w:rPr>
                <w:color w:val="000000" w:themeColor="text1" w:themeTint="FF" w:themeShade="FF"/>
              </w:rPr>
              <w:t>área</w:t>
            </w:r>
            <w:r w:rsidRPr="78F85FC0" w:rsidR="5326BFBF">
              <w:rPr>
                <w:color w:val="000000" w:themeColor="text1" w:themeTint="FF" w:themeShade="FF"/>
              </w:rPr>
              <w:t xml:space="preserve"> do estudante</w:t>
            </w:r>
          </w:p>
          <w:p w:rsidRPr="002063D9" w:rsidR="006E52CB" w:rsidRDefault="006E52CB" w14:paraId="259ABC89" w14:textId="748A9B2F">
            <w:pPr>
              <w:spacing w:before="60" w:after="60"/>
              <w:ind w:left="168"/>
            </w:pPr>
            <w:r w:rsidRPr="78F85FC0" w:rsidR="73C5B850">
              <w:rPr>
                <w:b w:val="1"/>
                <w:bCs w:val="1"/>
              </w:rPr>
              <w:t>QUANDO</w:t>
            </w:r>
            <w:r w:rsidR="73C5B850">
              <w:rPr/>
              <w:t xml:space="preserve">: </w:t>
            </w:r>
            <w:r w:rsidR="4D900B5D">
              <w:rPr/>
              <w:t>O estudante clica na opção de criar tarefa</w:t>
            </w:r>
          </w:p>
          <w:p w:rsidRPr="001137C6" w:rsidR="006E52CB" w:rsidP="78F85FC0" w:rsidRDefault="006E52CB" w14:paraId="3C3F9449" w14:textId="006C924F">
            <w:pPr>
              <w:spacing w:before="60" w:after="60"/>
              <w:ind w:left="168"/>
              <w:rPr>
                <w:color w:val="00B0F0"/>
              </w:rPr>
            </w:pPr>
            <w:r w:rsidRPr="78F85FC0" w:rsidR="73C5B850">
              <w:rPr>
                <w:b w:val="1"/>
                <w:bCs w:val="1"/>
              </w:rPr>
              <w:t>ENTÃO</w:t>
            </w:r>
            <w:r w:rsidR="73C5B850">
              <w:rPr/>
              <w:t xml:space="preserve">: </w:t>
            </w:r>
            <w:r w:rsidR="0F1445A1">
              <w:rPr/>
              <w:t>Um layout é aberto e ele pode dar nome a tarefa, selecionar matéria para ser entregue</w:t>
            </w:r>
          </w:p>
        </w:tc>
      </w:tr>
      <w:tr w:rsidR="006E52CB" w:rsidTr="78F85FC0" w14:paraId="27AB1691" w14:textId="77777777">
        <w:tc>
          <w:tcPr>
            <w:tcW w:w="1276" w:type="dxa"/>
            <w:tcMar/>
          </w:tcPr>
          <w:p w:rsidR="006E52CB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RDefault="006E52CB" w14:paraId="4FDF9B3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  <w:tcMar/>
          </w:tcPr>
          <w:p w:rsidR="006E52CB" w:rsidP="78F85FC0" w:rsidRDefault="006E52CB" w14:paraId="50515435" w14:textId="38B80A86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3C5B850">
              <w:rPr>
                <w:b w:val="1"/>
                <w:bCs w:val="1"/>
              </w:rPr>
              <w:t>DADO</w:t>
            </w:r>
            <w:r w:rsidR="73C5B850">
              <w:rPr/>
              <w:t xml:space="preserve"> </w:t>
            </w:r>
            <w:r w:rsidRPr="78F85FC0" w:rsidR="73C5B850">
              <w:rPr>
                <w:b w:val="1"/>
                <w:bCs w:val="1"/>
              </w:rPr>
              <w:t>QUE</w:t>
            </w:r>
            <w:r w:rsidR="73C5B850">
              <w:rPr/>
              <w:t>:</w:t>
            </w:r>
            <w:r w:rsidR="73C5B850">
              <w:rPr/>
              <w:t xml:space="preserve"> </w:t>
            </w:r>
            <w:r w:rsidRPr="78F85FC0" w:rsidR="0EA3CA50">
              <w:rPr>
                <w:color w:val="000000" w:themeColor="text1" w:themeTint="FF" w:themeShade="FF"/>
              </w:rPr>
              <w:t>O estudante acessa a área do estudante</w:t>
            </w:r>
          </w:p>
          <w:p w:rsidRPr="002063D9" w:rsidR="006E52CB" w:rsidRDefault="006E52CB" w14:paraId="5B1851F0" w14:textId="1FCD0814">
            <w:pPr>
              <w:spacing w:before="60" w:after="60"/>
              <w:ind w:left="168"/>
            </w:pPr>
            <w:r w:rsidRPr="78F85FC0" w:rsidR="73C5B850">
              <w:rPr>
                <w:b w:val="1"/>
                <w:bCs w:val="1"/>
              </w:rPr>
              <w:t>QUANDO</w:t>
            </w:r>
            <w:r w:rsidRPr="78F85FC0" w:rsidR="5100581A">
              <w:rPr>
                <w:b w:val="1"/>
                <w:bCs w:val="1"/>
              </w:rPr>
              <w:t>: O estudante clica na opção de tarefa terminada</w:t>
            </w:r>
          </w:p>
          <w:p w:rsidRPr="001137C6" w:rsidR="006E52CB" w:rsidRDefault="006E52CB" w14:paraId="4F0C587A" w14:textId="6192714F">
            <w:pPr>
              <w:spacing w:before="60" w:after="60"/>
              <w:ind w:left="168"/>
            </w:pPr>
            <w:r w:rsidRPr="78F85FC0" w:rsidR="73C5B850">
              <w:rPr>
                <w:b w:val="1"/>
                <w:bCs w:val="1"/>
              </w:rPr>
              <w:t>ENTÃO</w:t>
            </w:r>
            <w:r w:rsidR="73C5B850">
              <w:rPr/>
              <w:t xml:space="preserve">: </w:t>
            </w:r>
            <w:r w:rsidR="37730B24">
              <w:rPr/>
              <w:t>A respecti</w:t>
            </w:r>
            <w:r w:rsidR="7861D3B5">
              <w:rPr/>
              <w:t>va tarefa deve ser retirada das tarefas pendentes e ir para tarefas concluídas.</w:t>
            </w:r>
          </w:p>
        </w:tc>
      </w:tr>
      <w:tr w:rsidR="006E52CB" w:rsidTr="78F85FC0" w14:paraId="4032DED6" w14:textId="77777777">
        <w:tc>
          <w:tcPr>
            <w:tcW w:w="1276" w:type="dxa"/>
            <w:tcMar/>
          </w:tcPr>
          <w:p w:rsidR="006E52CB" w:rsidRDefault="006E52CB" w14:paraId="698D6EC6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C3567C" w:rsidR="006E52CB" w:rsidRDefault="006E52CB" w14:paraId="71DF815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  <w:tcMar/>
          </w:tcPr>
          <w:p w:rsidR="006E52CB" w:rsidP="78F85FC0" w:rsidRDefault="006E52CB" w14:paraId="2670BCAC" w14:textId="7E558B39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3C5B850">
              <w:rPr>
                <w:b w:val="1"/>
                <w:bCs w:val="1"/>
              </w:rPr>
              <w:t>DADO</w:t>
            </w:r>
            <w:r w:rsidR="73C5B850">
              <w:rPr/>
              <w:t xml:space="preserve"> </w:t>
            </w:r>
            <w:r w:rsidRPr="78F85FC0" w:rsidR="73C5B850">
              <w:rPr>
                <w:b w:val="1"/>
                <w:bCs w:val="1"/>
              </w:rPr>
              <w:t>QUE</w:t>
            </w:r>
            <w:r w:rsidR="73C5B850">
              <w:rPr/>
              <w:t>:</w:t>
            </w:r>
            <w:r w:rsidR="73C5B850">
              <w:rPr/>
              <w:t xml:space="preserve"> </w:t>
            </w:r>
            <w:r w:rsidRPr="78F85FC0" w:rsidR="16D9A73B">
              <w:rPr>
                <w:color w:val="000000" w:themeColor="text1" w:themeTint="FF" w:themeShade="FF"/>
              </w:rPr>
              <w:t>O estudante acessa a área do estudante</w:t>
            </w:r>
          </w:p>
          <w:p w:rsidRPr="002063D9" w:rsidR="006E52CB" w:rsidRDefault="006E52CB" w14:paraId="4E02C775" w14:textId="6039D195">
            <w:pPr>
              <w:spacing w:before="60" w:after="60"/>
              <w:ind w:left="168"/>
            </w:pPr>
            <w:r w:rsidRPr="78F85FC0" w:rsidR="73C5B850">
              <w:rPr>
                <w:b w:val="1"/>
                <w:bCs w:val="1"/>
              </w:rPr>
              <w:t>QUANDO</w:t>
            </w:r>
            <w:r w:rsidR="73C5B850">
              <w:rPr/>
              <w:t xml:space="preserve">: </w:t>
            </w:r>
            <w:r w:rsidR="6D5B059A">
              <w:rPr/>
              <w:t xml:space="preserve">O estudante </w:t>
            </w:r>
            <w:r w:rsidR="3FE3C33F">
              <w:rPr/>
              <w:t>clica na opção de modificar tarefa</w:t>
            </w:r>
          </w:p>
          <w:p w:rsidRPr="004F21EF" w:rsidR="006E52CB" w:rsidP="78F85FC0" w:rsidRDefault="006E52CB" w14:paraId="5BAABD73" w14:textId="3D86D7CB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3C5B850">
              <w:rPr>
                <w:b w:val="1"/>
                <w:bCs w:val="1"/>
              </w:rPr>
              <w:t>ENTÃO</w:t>
            </w:r>
            <w:r w:rsidR="73C5B850">
              <w:rPr/>
              <w:t xml:space="preserve">: </w:t>
            </w:r>
            <w:r w:rsidRPr="78F85FC0" w:rsidR="39CDFC6D">
              <w:rPr>
                <w:color w:val="000000" w:themeColor="text1" w:themeTint="FF" w:themeShade="FF"/>
              </w:rPr>
              <w:t>A tarefa pode ser alterada em qualquer quesito e após isso o estudante confirma e a tarefa é alterada</w:t>
            </w:r>
          </w:p>
        </w:tc>
      </w:tr>
    </w:tbl>
    <w:p w:rsidR="00F76475" w:rsidP="00C44832" w:rsidRDefault="00F76475" w14:paraId="47CA15AA" w14:textId="5231FC49">
      <w:pPr>
        <w:pStyle w:val="Caption"/>
        <w:spacing w:before="120"/>
      </w:pPr>
    </w:p>
    <w:p w:rsidR="00F76475" w:rsidP="00C44832" w:rsidRDefault="00F76475" w14:paraId="020BB5ED" w14:textId="0AABA950">
      <w:pPr>
        <w:pStyle w:val="Caption"/>
        <w:spacing w:before="120"/>
      </w:pPr>
    </w:p>
    <w:p w:rsidR="00F76475" w:rsidP="78F85FC0" w:rsidRDefault="00F76475" w14:paraId="5F881C7B" w14:textId="2894398F">
      <w:pPr>
        <w:pStyle w:val="Normal"/>
      </w:pPr>
    </w:p>
    <w:p w:rsidR="00F76475" w:rsidP="78F85FC0" w:rsidRDefault="00F76475" w14:paraId="12A1921C" w14:textId="78B1A838">
      <w:pPr>
        <w:pStyle w:val="Normal"/>
      </w:pPr>
    </w:p>
    <w:p w:rsidR="00F76475" w:rsidP="78F85FC0" w:rsidRDefault="00F76475" w14:paraId="201B8214" w14:textId="60AF4A31">
      <w:pPr>
        <w:pStyle w:val="Normal"/>
      </w:pPr>
    </w:p>
    <w:p w:rsidR="00F76475" w:rsidP="78F85FC0" w:rsidRDefault="00F76475" w14:paraId="76E7C1C6" w14:textId="2E53F6F7">
      <w:pPr>
        <w:pStyle w:val="Normal"/>
      </w:pPr>
    </w:p>
    <w:p w:rsidR="00F76475" w:rsidP="78F85FC0" w:rsidRDefault="00F76475" w14:paraId="70DB1D3B" w14:textId="79A202F0">
      <w:pPr>
        <w:pStyle w:val="Normal"/>
      </w:pPr>
    </w:p>
    <w:p w:rsidR="00F76475" w:rsidP="78F85FC0" w:rsidRDefault="00F76475" w14:paraId="0ED47404" w14:textId="2C23090D">
      <w:pPr>
        <w:pStyle w:val="Normal"/>
      </w:pPr>
    </w:p>
    <w:p w:rsidR="00F76475" w:rsidP="78F85FC0" w:rsidRDefault="00F76475" w14:paraId="4980DE45" w14:textId="37119AD7">
      <w:pPr>
        <w:pStyle w:val="Normal"/>
      </w:pPr>
    </w:p>
    <w:p w:rsidR="00F76475" w:rsidP="78F85FC0" w:rsidRDefault="00F76475" w14:paraId="43CE9B42" w14:textId="34C5C84E">
      <w:pPr>
        <w:pStyle w:val="Normal"/>
      </w:pPr>
    </w:p>
    <w:p w:rsidR="00F76475" w:rsidP="78F85FC0" w:rsidRDefault="00F76475" w14:paraId="6D60AF15" w14:textId="54A7DB4C">
      <w:pPr>
        <w:pStyle w:val="Normal"/>
      </w:pPr>
    </w:p>
    <w:p w:rsidR="00F76475" w:rsidP="78F85FC0" w:rsidRDefault="00F76475" w14:paraId="6DB61D41" w14:textId="5BAC88AB">
      <w:pPr>
        <w:pStyle w:val="Normal"/>
      </w:pPr>
    </w:p>
    <w:p w:rsidR="00F76475" w:rsidP="78F85FC0" w:rsidRDefault="00F76475" w14:paraId="48636C0D" w14:textId="22FAD32A">
      <w:pPr>
        <w:pStyle w:val="Normal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78F85FC0" w:rsidTr="78F85FC0" w14:paraId="662920C0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78F85FC0" w:rsidP="78F85FC0" w:rsidRDefault="78F85FC0" w14:paraId="7745FEBF" w14:textId="6BFF42C0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 xml:space="preserve">HISTÓRIA DO USUÁRIO </w:t>
            </w:r>
            <w:r w:rsidRPr="78F85FC0" w:rsidR="556266F6">
              <w:rPr>
                <w:b w:val="1"/>
                <w:bCs w:val="1"/>
              </w:rPr>
              <w:t>2</w:t>
            </w:r>
            <w:r w:rsidRPr="78F85FC0" w:rsidR="78F85FC0">
              <w:rPr>
                <w:b w:val="1"/>
                <w:bCs w:val="1"/>
              </w:rPr>
              <w:t xml:space="preserve"> - PBI</w:t>
            </w:r>
            <w:r w:rsidR="78F85FC0">
              <w:rPr/>
              <w:t xml:space="preserve">: </w:t>
            </w:r>
            <w:r w:rsidR="2F921881">
              <w:rPr/>
              <w:t>Manter cadastro de matérias</w:t>
            </w:r>
          </w:p>
        </w:tc>
      </w:tr>
      <w:tr w:rsidR="78F85FC0" w:rsidTr="78F85FC0" w14:paraId="73B163D8">
        <w:trPr>
          <w:trHeight w:val="300"/>
        </w:trPr>
        <w:tc>
          <w:tcPr>
            <w:tcW w:w="8505" w:type="dxa"/>
            <w:gridSpan w:val="2"/>
            <w:tcMar/>
          </w:tcPr>
          <w:p w:rsidR="78F85FC0" w:rsidP="78F85FC0" w:rsidRDefault="78F85FC0" w14:paraId="260C38B3" w14:textId="545519B9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COMO</w:t>
            </w:r>
            <w:r w:rsidR="78F85FC0">
              <w:rPr/>
              <w:t xml:space="preserve">: </w:t>
            </w:r>
            <w:r w:rsidR="78F85FC0">
              <w:rPr/>
              <w:t xml:space="preserve">Estudante </w:t>
            </w:r>
          </w:p>
          <w:p w:rsidR="78F85FC0" w:rsidP="78F85FC0" w:rsidRDefault="78F85FC0" w14:paraId="56716649" w14:textId="3BBF58EB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OSSO</w:t>
            </w:r>
            <w:r w:rsidR="78F85FC0">
              <w:rPr/>
              <w:t xml:space="preserve">: </w:t>
            </w:r>
            <w:r w:rsidR="5816FD87">
              <w:rPr/>
              <w:t xml:space="preserve">Cadastrar e editar matérias </w:t>
            </w:r>
          </w:p>
          <w:p w:rsidR="78F85FC0" w:rsidP="78F85FC0" w:rsidRDefault="78F85FC0" w14:paraId="321CFF2B" w14:textId="5EF91510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ARA</w:t>
            </w:r>
            <w:r w:rsidR="78F85FC0">
              <w:rPr/>
              <w:t xml:space="preserve">: </w:t>
            </w:r>
            <w:r w:rsidR="2309F86F">
              <w:rPr/>
              <w:t>Organizar minhas tarefas por disciplina</w:t>
            </w:r>
          </w:p>
        </w:tc>
      </w:tr>
      <w:tr w:rsidR="78F85FC0" w:rsidTr="78F85FC0" w14:paraId="51C3F46A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11C6AE7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54FA29B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78F85FC0" w:rsidP="78F85FC0" w:rsidRDefault="78F85FC0" w14:paraId="1AC36C93" w14:textId="5BD8A5B2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 xml:space="preserve">O estudante acessa a área </w:t>
            </w:r>
            <w:r w:rsidRPr="78F85FC0" w:rsidR="6A03435D">
              <w:rPr>
                <w:color w:val="000000" w:themeColor="text1" w:themeTint="FF" w:themeShade="FF"/>
              </w:rPr>
              <w:t>de cadastro de matérias</w:t>
            </w:r>
          </w:p>
          <w:p w:rsidR="78F85FC0" w:rsidP="78F85FC0" w:rsidRDefault="78F85FC0" w14:paraId="79493231" w14:textId="5B243CA6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>: O estudante clica na opção</w:t>
            </w:r>
            <w:r w:rsidR="3956859A">
              <w:rPr/>
              <w:t xml:space="preserve"> cadastrar matérias </w:t>
            </w:r>
          </w:p>
          <w:p w:rsidR="78F85FC0" w:rsidP="78F85FC0" w:rsidRDefault="78F85FC0" w14:paraId="00F68F74" w14:textId="459D1495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>: Um layout é aberto e ele pode dar nome a</w:t>
            </w:r>
            <w:r w:rsidR="31F982F5">
              <w:rPr/>
              <w:t xml:space="preserve"> matéria que quer </w:t>
            </w:r>
            <w:r w:rsidR="39BA07E2">
              <w:rPr/>
              <w:t>cadastrar</w:t>
            </w:r>
          </w:p>
        </w:tc>
      </w:tr>
      <w:tr w:rsidR="78F85FC0" w:rsidTr="78F85FC0" w14:paraId="6D1CFBD5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6181C17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40FE379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78F85FC0" w:rsidP="78F85FC0" w:rsidRDefault="78F85FC0" w14:paraId="06FBFCA8" w14:textId="0B4DF5DF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>O estudante acessa a área d</w:t>
            </w:r>
            <w:r w:rsidRPr="78F85FC0" w:rsidR="6F2F7372">
              <w:rPr>
                <w:color w:val="000000" w:themeColor="text1" w:themeTint="FF" w:themeShade="FF"/>
              </w:rPr>
              <w:t>e matérias</w:t>
            </w:r>
          </w:p>
          <w:p w:rsidR="78F85FC0" w:rsidP="78F85FC0" w:rsidRDefault="78F85FC0" w14:paraId="6933B3A2" w14:textId="46840DE8">
            <w:pPr>
              <w:spacing w:before="60" w:after="60"/>
              <w:ind w:left="168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QUANDO: O estudante clica na opção de </w:t>
            </w:r>
            <w:r w:rsidRPr="78F85FC0" w:rsidR="73BA6D4A">
              <w:rPr>
                <w:b w:val="1"/>
                <w:bCs w:val="1"/>
              </w:rPr>
              <w:t>editar matéria existente</w:t>
            </w:r>
          </w:p>
          <w:p w:rsidR="78F85FC0" w:rsidP="78F85FC0" w:rsidRDefault="78F85FC0" w14:paraId="4AA3A4D1" w14:textId="3428BD46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A respectiva tarefa </w:t>
            </w:r>
            <w:r w:rsidR="3F4141EE">
              <w:rPr/>
              <w:t xml:space="preserve">pode ser editada </w:t>
            </w:r>
            <w:r w:rsidR="0828D471">
              <w:rPr/>
              <w:t>e a opção atualizar matéria aparece</w:t>
            </w:r>
          </w:p>
        </w:tc>
      </w:tr>
      <w:tr w:rsidR="78F85FC0" w:rsidTr="78F85FC0" w14:paraId="0A624360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1AE2474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1C2436C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78F85FC0" w:rsidP="78F85FC0" w:rsidRDefault="78F85FC0" w14:paraId="74218E81" w14:textId="6F9DD425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 xml:space="preserve">O estudante acessa a </w:t>
            </w:r>
            <w:r w:rsidRPr="78F85FC0" w:rsidR="04B57221">
              <w:rPr>
                <w:color w:val="000000" w:themeColor="text1" w:themeTint="FF" w:themeShade="FF"/>
              </w:rPr>
              <w:t xml:space="preserve">área de matérias </w:t>
            </w:r>
          </w:p>
          <w:p w:rsidR="78F85FC0" w:rsidP="78F85FC0" w:rsidRDefault="78F85FC0" w14:paraId="070B1312" w14:textId="51DF4E4D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 xml:space="preserve">: O estudante </w:t>
            </w:r>
            <w:r w:rsidR="7903F044">
              <w:rPr/>
              <w:t xml:space="preserve">acessa opção </w:t>
            </w:r>
            <w:r w:rsidR="5492EE6C">
              <w:rPr/>
              <w:t>excluir</w:t>
            </w:r>
            <w:r w:rsidR="7903F044">
              <w:rPr/>
              <w:t xml:space="preserve"> matéria</w:t>
            </w:r>
          </w:p>
          <w:p w:rsidR="78F85FC0" w:rsidP="78F85FC0" w:rsidRDefault="78F85FC0" w14:paraId="0894B109" w14:textId="5589B040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</w:t>
            </w:r>
            <w:r w:rsidR="5F3C8F64">
              <w:rPr/>
              <w:t xml:space="preserve">Então o </w:t>
            </w:r>
            <w:r w:rsidR="5F3C8F64">
              <w:rPr/>
              <w:t>ssitema</w:t>
            </w:r>
            <w:r w:rsidR="5F3C8F64">
              <w:rPr/>
              <w:t xml:space="preserve"> exibe um pop-up com uma mensagem de confirmação para a matéria que deseja excluir</w:t>
            </w:r>
          </w:p>
        </w:tc>
      </w:tr>
    </w:tbl>
    <w:p w:rsidR="00F76475" w:rsidP="00C44832" w:rsidRDefault="00F76475" w14:paraId="478AF7FD" w14:textId="5231FC49">
      <w:pPr>
        <w:pStyle w:val="Caption"/>
        <w:spacing w:before="12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78F85FC0" w:rsidTr="78F85FC0" w14:paraId="7718DE8F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78F85FC0" w:rsidP="78F85FC0" w:rsidRDefault="78F85FC0" w14:paraId="62EB9B69" w14:textId="2A297137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 xml:space="preserve">HISTÓRIA DO USUÁRIO </w:t>
            </w:r>
            <w:r w:rsidRPr="78F85FC0" w:rsidR="153FCFF4">
              <w:rPr>
                <w:b w:val="1"/>
                <w:bCs w:val="1"/>
              </w:rPr>
              <w:t>3</w:t>
            </w:r>
            <w:r w:rsidRPr="78F85FC0" w:rsidR="78F85FC0">
              <w:rPr>
                <w:b w:val="1"/>
                <w:bCs w:val="1"/>
              </w:rPr>
              <w:t xml:space="preserve"> - PBI</w:t>
            </w:r>
            <w:r w:rsidR="78F85FC0">
              <w:rPr/>
              <w:t>: Manter cadastro d</w:t>
            </w:r>
            <w:r w:rsidR="071A2CD2">
              <w:rPr/>
              <w:t>o estudante</w:t>
            </w:r>
          </w:p>
        </w:tc>
      </w:tr>
      <w:tr w:rsidR="78F85FC0" w:rsidTr="78F85FC0" w14:paraId="6EB3B562">
        <w:trPr>
          <w:trHeight w:val="300"/>
        </w:trPr>
        <w:tc>
          <w:tcPr>
            <w:tcW w:w="8505" w:type="dxa"/>
            <w:gridSpan w:val="2"/>
            <w:tcMar/>
          </w:tcPr>
          <w:p w:rsidR="78F85FC0" w:rsidP="78F85FC0" w:rsidRDefault="78F85FC0" w14:paraId="5915EAFE" w14:textId="545519B9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COMO</w:t>
            </w:r>
            <w:r w:rsidR="78F85FC0">
              <w:rPr/>
              <w:t xml:space="preserve">: </w:t>
            </w:r>
            <w:r w:rsidR="78F85FC0">
              <w:rPr/>
              <w:t xml:space="preserve">Estudante </w:t>
            </w:r>
          </w:p>
          <w:p w:rsidR="78F85FC0" w:rsidP="78F85FC0" w:rsidRDefault="78F85FC0" w14:paraId="7F8DFC71" w14:textId="33B83BEC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OSSO</w:t>
            </w:r>
            <w:r w:rsidR="78F85FC0">
              <w:rPr/>
              <w:t xml:space="preserve">: </w:t>
            </w:r>
            <w:r w:rsidR="2AD1FCCD">
              <w:rPr/>
              <w:t>Me cadastrar no site como estudante</w:t>
            </w:r>
          </w:p>
          <w:p w:rsidR="78F85FC0" w:rsidP="78F85FC0" w:rsidRDefault="78F85FC0" w14:paraId="53B0CD6A" w14:textId="7267470D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ARA</w:t>
            </w:r>
            <w:r w:rsidR="78F85FC0">
              <w:rPr/>
              <w:t xml:space="preserve">: </w:t>
            </w:r>
            <w:r w:rsidR="7B6DBEC3">
              <w:rPr/>
              <w:t>Ter uma conta no site</w:t>
            </w:r>
          </w:p>
        </w:tc>
      </w:tr>
      <w:tr w:rsidR="78F85FC0" w:rsidTr="78F85FC0" w14:paraId="36941BD2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2A54E71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14B0532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78F85FC0" w:rsidP="78F85FC0" w:rsidRDefault="78F85FC0" w14:paraId="3DB71447" w14:textId="4569D46D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>O es</w:t>
            </w:r>
            <w:r w:rsidRPr="78F85FC0" w:rsidR="20AE08F1">
              <w:rPr>
                <w:color w:val="000000" w:themeColor="text1" w:themeTint="FF" w:themeShade="FF"/>
              </w:rPr>
              <w:t>tudante cria sua conta</w:t>
            </w:r>
          </w:p>
          <w:p w:rsidR="78F85FC0" w:rsidP="78F85FC0" w:rsidRDefault="78F85FC0" w14:paraId="684A4582" w14:textId="6C9D82F9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>: O estu</w:t>
            </w:r>
            <w:r w:rsidR="0C19CB15">
              <w:rPr/>
              <w:t>dante insere seus dados</w:t>
            </w:r>
          </w:p>
          <w:p w:rsidR="78F85FC0" w:rsidP="78F85FC0" w:rsidRDefault="78F85FC0" w14:paraId="41749AA3" w14:textId="315FC4F0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>: U</w:t>
            </w:r>
            <w:r w:rsidR="2C40F1A3">
              <w:rPr/>
              <w:t>ma nova conta é criada e o estudante tem acesso total ao site</w:t>
            </w:r>
          </w:p>
        </w:tc>
      </w:tr>
      <w:tr w:rsidR="78F85FC0" w:rsidTr="78F85FC0" w14:paraId="07F2AD02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2653B2C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789B303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78F85FC0" w:rsidP="78F85FC0" w:rsidRDefault="78F85FC0" w14:paraId="629876B5" w14:textId="33AD1B10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3C820269">
              <w:rPr>
                <w:color w:val="000000" w:themeColor="text1" w:themeTint="FF" w:themeShade="FF"/>
              </w:rPr>
              <w:t>O estudante cria sua conta</w:t>
            </w:r>
          </w:p>
          <w:p w:rsidR="78F85FC0" w:rsidP="78F85FC0" w:rsidRDefault="78F85FC0" w14:paraId="51FCDD9A" w14:textId="65DDCEF2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 xml:space="preserve">QUANDO: </w:t>
            </w:r>
            <w:r w:rsidRPr="78F85FC0" w:rsidR="3E455BF0">
              <w:rPr>
                <w:b w:val="1"/>
                <w:bCs w:val="1"/>
              </w:rPr>
              <w:t>O estudante clica em alterar dados</w:t>
            </w:r>
          </w:p>
          <w:p w:rsidR="78F85FC0" w:rsidP="78F85FC0" w:rsidRDefault="78F85FC0" w14:paraId="10BD004F" w14:textId="5353F5D6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</w:t>
            </w:r>
            <w:r w:rsidR="12828B95">
              <w:rPr/>
              <w:t xml:space="preserve">Os campos </w:t>
            </w:r>
            <w:r w:rsidR="12828B95">
              <w:rPr/>
              <w:t>disponíveis</w:t>
            </w:r>
            <w:r w:rsidR="12828B95">
              <w:rPr/>
              <w:t xml:space="preserve"> ficam editáveis para o estudante alterar</w:t>
            </w:r>
          </w:p>
        </w:tc>
      </w:tr>
      <w:tr w:rsidR="78F85FC0" w:rsidTr="78F85FC0" w14:paraId="01359FCE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438E56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1E29234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78F85FC0" w:rsidP="78F85FC0" w:rsidRDefault="78F85FC0" w14:paraId="70FB9762" w14:textId="3804304A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 xml:space="preserve">O estudante </w:t>
            </w:r>
            <w:r w:rsidRPr="78F85FC0" w:rsidR="4CE771BF">
              <w:rPr>
                <w:color w:val="000000" w:themeColor="text1" w:themeTint="FF" w:themeShade="FF"/>
              </w:rPr>
              <w:t>cria sua conta</w:t>
            </w:r>
          </w:p>
          <w:p w:rsidR="78F85FC0" w:rsidP="78F85FC0" w:rsidRDefault="78F85FC0" w14:paraId="5F6FF238" w14:textId="0EBC24EC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 xml:space="preserve">: O estudante </w:t>
            </w:r>
            <w:r w:rsidR="5607871A">
              <w:rPr/>
              <w:t>fica 30 minutos inativo</w:t>
            </w:r>
          </w:p>
          <w:p w:rsidR="78F85FC0" w:rsidP="78F85FC0" w:rsidRDefault="78F85FC0" w14:paraId="3E9F3F23" w14:textId="6C1D271F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</w:t>
            </w:r>
            <w:r w:rsidR="5B210A03">
              <w:rPr/>
              <w:t>É feito um logout automático para segurança</w:t>
            </w:r>
          </w:p>
        </w:tc>
      </w:tr>
    </w:tbl>
    <w:p w:rsidR="00F76475" w:rsidP="00C44832" w:rsidRDefault="00F76475" w14:paraId="47860115" w14:textId="5231FC49">
      <w:pPr>
        <w:pStyle w:val="Caption"/>
        <w:spacing w:before="120"/>
      </w:pPr>
    </w:p>
    <w:p w:rsidR="00F76475" w:rsidP="78F85FC0" w:rsidRDefault="00F76475" w14:paraId="27D09332" w14:textId="21E873A0">
      <w:pPr>
        <w:pStyle w:val="CorpodeTexto"/>
      </w:pPr>
    </w:p>
    <w:p w:rsidR="00F76475" w:rsidP="00C44832" w:rsidRDefault="00F76475" w14:paraId="463F548C" w14:textId="50E3791D">
      <w:pPr>
        <w:pStyle w:val="Caption"/>
        <w:spacing w:before="12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78F85FC0" w:rsidTr="78F85FC0" w14:paraId="75AFEE8E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78F85FC0" w:rsidP="78F85FC0" w:rsidRDefault="78F85FC0" w14:paraId="65327949" w14:textId="506508F7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 xml:space="preserve">HISTÓRIA DO USUÁRIO </w:t>
            </w:r>
            <w:r w:rsidRPr="78F85FC0" w:rsidR="48F359AC">
              <w:rPr>
                <w:b w:val="1"/>
                <w:bCs w:val="1"/>
              </w:rPr>
              <w:t>4</w:t>
            </w:r>
            <w:r w:rsidRPr="78F85FC0" w:rsidR="78F85FC0">
              <w:rPr>
                <w:b w:val="1"/>
                <w:bCs w:val="1"/>
              </w:rPr>
              <w:t xml:space="preserve"> - PBI</w:t>
            </w:r>
            <w:r w:rsidR="78F85FC0">
              <w:rPr/>
              <w:t xml:space="preserve">: Manter </w:t>
            </w:r>
            <w:r w:rsidR="676D9FD7">
              <w:rPr/>
              <w:t xml:space="preserve">prioridades das tarefas </w:t>
            </w:r>
          </w:p>
        </w:tc>
      </w:tr>
      <w:tr w:rsidR="78F85FC0" w:rsidTr="78F85FC0" w14:paraId="6352CDE5">
        <w:trPr>
          <w:trHeight w:val="1411"/>
        </w:trPr>
        <w:tc>
          <w:tcPr>
            <w:tcW w:w="8505" w:type="dxa"/>
            <w:gridSpan w:val="2"/>
            <w:tcMar/>
          </w:tcPr>
          <w:p w:rsidR="78F85FC0" w:rsidP="78F85FC0" w:rsidRDefault="78F85FC0" w14:paraId="50128941" w14:textId="545519B9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COMO</w:t>
            </w:r>
            <w:r w:rsidR="78F85FC0">
              <w:rPr/>
              <w:t xml:space="preserve">: </w:t>
            </w:r>
            <w:r w:rsidR="78F85FC0">
              <w:rPr/>
              <w:t xml:space="preserve">Estudante </w:t>
            </w:r>
          </w:p>
          <w:p w:rsidR="78F85FC0" w:rsidP="78F85FC0" w:rsidRDefault="78F85FC0" w14:paraId="00BD5374" w14:textId="2AB9FD50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OSSO</w:t>
            </w:r>
            <w:r w:rsidR="78F85FC0">
              <w:rPr/>
              <w:t xml:space="preserve">: </w:t>
            </w:r>
            <w:r w:rsidR="74F302AA">
              <w:rPr/>
              <w:t>Definir Prioridades (Baixa/Alta/Média)</w:t>
            </w:r>
          </w:p>
          <w:p w:rsidR="78F85FC0" w:rsidP="78F85FC0" w:rsidRDefault="78F85FC0" w14:paraId="024A38BA" w14:textId="052F3F42">
            <w:pPr>
              <w:spacing w:before="60" w:after="60"/>
              <w:ind w:left="30" w:hanging="30"/>
            </w:pPr>
            <w:r w:rsidRPr="78F85FC0" w:rsidR="78F85FC0">
              <w:rPr>
                <w:b w:val="1"/>
                <w:bCs w:val="1"/>
              </w:rPr>
              <w:t>PARA</w:t>
            </w:r>
            <w:r w:rsidR="78F85FC0">
              <w:rPr/>
              <w:t xml:space="preserve">: </w:t>
            </w:r>
            <w:r w:rsidR="52A7DCED">
              <w:rPr/>
              <w:t>Gerenciar</w:t>
            </w:r>
            <w:r w:rsidR="331C1514">
              <w:rPr/>
              <w:t xml:space="preserve"> meu tempo com eficiência</w:t>
            </w:r>
          </w:p>
        </w:tc>
      </w:tr>
      <w:tr w:rsidR="78F85FC0" w:rsidTr="78F85FC0" w14:paraId="1111C062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0AD26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432985E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78F85FC0" w:rsidP="78F85FC0" w:rsidRDefault="78F85FC0" w14:paraId="5FEAE86C" w14:textId="4F50C838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>O es</w:t>
            </w:r>
            <w:r w:rsidRPr="78F85FC0" w:rsidR="78F85FC0">
              <w:rPr>
                <w:color w:val="000000" w:themeColor="text1" w:themeTint="FF" w:themeShade="FF"/>
              </w:rPr>
              <w:t>t</w:t>
            </w:r>
            <w:r w:rsidRPr="78F85FC0" w:rsidR="7D82DCAA">
              <w:rPr>
                <w:color w:val="000000" w:themeColor="text1" w:themeTint="FF" w:themeShade="FF"/>
              </w:rPr>
              <w:t xml:space="preserve">udante está </w:t>
            </w:r>
            <w:r w:rsidRPr="78F85FC0" w:rsidR="7D82DCAA">
              <w:rPr>
                <w:color w:val="000000" w:themeColor="text1" w:themeTint="FF" w:themeShade="FF"/>
              </w:rPr>
              <w:t>criando uma</w:t>
            </w:r>
            <w:r w:rsidRPr="78F85FC0" w:rsidR="7D82DCAA">
              <w:rPr>
                <w:color w:val="000000" w:themeColor="text1" w:themeTint="FF" w:themeShade="FF"/>
              </w:rPr>
              <w:t xml:space="preserve"> tarefa </w:t>
            </w:r>
          </w:p>
          <w:p w:rsidR="78F85FC0" w:rsidP="78F85FC0" w:rsidRDefault="78F85FC0" w14:paraId="35FFA2F8" w14:textId="7860E02D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 xml:space="preserve">: </w:t>
            </w:r>
            <w:r w:rsidR="35FE15C0">
              <w:rPr/>
              <w:t>Seleciona a prioridade</w:t>
            </w:r>
            <w:r w:rsidR="7E6C3956">
              <w:rPr/>
              <w:t xml:space="preserve"> (Baixa/Média/Alta)</w:t>
            </w:r>
          </w:p>
          <w:p w:rsidR="78F85FC0" w:rsidP="78F85FC0" w:rsidRDefault="78F85FC0" w14:paraId="77D35F9E" w14:textId="4A293E46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>:</w:t>
            </w:r>
            <w:r w:rsidR="5D516C07">
              <w:rPr/>
              <w:t xml:space="preserve"> O sistema salva a prioridade e exibe a tarefa na lista </w:t>
            </w:r>
          </w:p>
        </w:tc>
      </w:tr>
      <w:tr w:rsidR="78F85FC0" w:rsidTr="78F85FC0" w14:paraId="17F47237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2157E0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1A88407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78F85FC0" w:rsidP="78F85FC0" w:rsidRDefault="78F85FC0" w14:paraId="17C49AB1" w14:textId="14B85D15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 xml:space="preserve">O estudante </w:t>
            </w:r>
            <w:r w:rsidRPr="78F85FC0" w:rsidR="582187F7">
              <w:rPr>
                <w:color w:val="000000" w:themeColor="text1" w:themeTint="FF" w:themeShade="FF"/>
              </w:rPr>
              <w:t xml:space="preserve">está na lista de tarefas pendentes </w:t>
            </w:r>
          </w:p>
          <w:p w:rsidR="78F85FC0" w:rsidP="78F85FC0" w:rsidRDefault="78F85FC0" w14:paraId="66D88486" w14:textId="590F6E17">
            <w:pPr>
              <w:spacing w:before="60" w:after="60"/>
              <w:ind w:left="168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QUANDO: </w:t>
            </w:r>
            <w:r w:rsidRPr="78F85FC0" w:rsidR="2C91EB57">
              <w:rPr>
                <w:b w:val="1"/>
                <w:bCs w:val="1"/>
              </w:rPr>
              <w:t xml:space="preserve">Clica no ícone editar e atualiza a prioridade </w:t>
            </w:r>
          </w:p>
          <w:p w:rsidR="78F85FC0" w:rsidP="78F85FC0" w:rsidRDefault="78F85FC0" w14:paraId="796E2CE7" w14:textId="66255B0A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</w:t>
            </w:r>
            <w:r w:rsidR="78F85FC0">
              <w:rPr/>
              <w:t>O</w:t>
            </w:r>
            <w:r w:rsidR="72039D21">
              <w:rPr/>
              <w:t xml:space="preserve"> sistema reordena a lista automaticamente </w:t>
            </w:r>
          </w:p>
        </w:tc>
      </w:tr>
      <w:tr w:rsidR="78F85FC0" w:rsidTr="78F85FC0" w14:paraId="60B05F41">
        <w:trPr>
          <w:trHeight w:val="300"/>
        </w:trPr>
        <w:tc>
          <w:tcPr>
            <w:tcW w:w="1276" w:type="dxa"/>
            <w:tcMar/>
          </w:tcPr>
          <w:p w:rsidR="78F85FC0" w:rsidP="78F85FC0" w:rsidRDefault="78F85FC0" w14:paraId="501E2E9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Critério </w:t>
            </w:r>
            <w:r w:rsidRPr="78F85FC0" w:rsidR="78F85FC0">
              <w:rPr>
                <w:b w:val="1"/>
                <w:bCs w:val="1"/>
              </w:rPr>
              <w:t>d</w:t>
            </w:r>
            <w:r w:rsidRPr="78F85FC0" w:rsidR="78F85FC0">
              <w:rPr>
                <w:b w:val="1"/>
                <w:bCs w:val="1"/>
              </w:rPr>
              <w:t xml:space="preserve">e </w:t>
            </w:r>
          </w:p>
          <w:p w:rsidR="78F85FC0" w:rsidP="78F85FC0" w:rsidRDefault="78F85FC0" w14:paraId="060B2B6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8F85FC0" w:rsidR="78F85FC0">
              <w:rPr>
                <w:b w:val="1"/>
                <w:bCs w:val="1"/>
              </w:rPr>
              <w:t xml:space="preserve">Aceite </w:t>
            </w:r>
            <w:r w:rsidRPr="78F85FC0" w:rsidR="78F85FC0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78F85FC0" w:rsidP="78F85FC0" w:rsidRDefault="78F85FC0" w14:paraId="3578D01B" w14:textId="4AAEB86E">
            <w:pPr>
              <w:spacing w:before="60" w:after="60"/>
              <w:ind w:left="168"/>
              <w:rPr>
                <w:color w:val="000000" w:themeColor="text1" w:themeTint="FF" w:themeShade="FF"/>
              </w:rPr>
            </w:pPr>
            <w:r w:rsidRPr="78F85FC0" w:rsidR="78F85FC0">
              <w:rPr>
                <w:b w:val="1"/>
                <w:bCs w:val="1"/>
              </w:rPr>
              <w:t>DADO</w:t>
            </w:r>
            <w:r w:rsidR="78F85FC0">
              <w:rPr/>
              <w:t xml:space="preserve"> </w:t>
            </w:r>
            <w:r w:rsidRPr="78F85FC0" w:rsidR="78F85FC0">
              <w:rPr>
                <w:b w:val="1"/>
                <w:bCs w:val="1"/>
              </w:rPr>
              <w:t>QUE</w:t>
            </w:r>
            <w:r w:rsidR="78F85FC0">
              <w:rPr/>
              <w:t xml:space="preserve">: </w:t>
            </w:r>
            <w:r w:rsidRPr="78F85FC0" w:rsidR="78F85FC0">
              <w:rPr>
                <w:color w:val="000000" w:themeColor="text1" w:themeTint="FF" w:themeShade="FF"/>
              </w:rPr>
              <w:t xml:space="preserve">O estudante </w:t>
            </w:r>
            <w:r w:rsidRPr="78F85FC0" w:rsidR="189DFF08">
              <w:rPr>
                <w:color w:val="000000" w:themeColor="text1" w:themeTint="FF" w:themeShade="FF"/>
              </w:rPr>
              <w:t xml:space="preserve">está na lista de tarefas </w:t>
            </w:r>
          </w:p>
          <w:p w:rsidR="78F85FC0" w:rsidP="78F85FC0" w:rsidRDefault="78F85FC0" w14:paraId="3E6E8ED4" w14:textId="6E330D06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QUANDO</w:t>
            </w:r>
            <w:r w:rsidR="78F85FC0">
              <w:rPr/>
              <w:t xml:space="preserve">: O estudante </w:t>
            </w:r>
            <w:r w:rsidR="27ACEDCD">
              <w:rPr/>
              <w:t>clica no filtro de prioridade e seleciona uma opção (</w:t>
            </w:r>
            <w:r w:rsidR="27ACEDCD">
              <w:rPr/>
              <w:t>ex: Alta</w:t>
            </w:r>
            <w:r w:rsidR="27ACEDCD">
              <w:rPr/>
              <w:t xml:space="preserve">) </w:t>
            </w:r>
          </w:p>
          <w:p w:rsidR="78F85FC0" w:rsidP="78F85FC0" w:rsidRDefault="78F85FC0" w14:paraId="20A420DD" w14:textId="12BE0419">
            <w:pPr>
              <w:spacing w:before="60" w:after="60"/>
              <w:ind w:left="168"/>
            </w:pPr>
            <w:r w:rsidRPr="78F85FC0" w:rsidR="78F85FC0">
              <w:rPr>
                <w:b w:val="1"/>
                <w:bCs w:val="1"/>
              </w:rPr>
              <w:t>ENTÃO</w:t>
            </w:r>
            <w:r w:rsidR="78F85FC0">
              <w:rPr/>
              <w:t xml:space="preserve">: </w:t>
            </w:r>
            <w:r w:rsidR="35BCEAE2">
              <w:rPr/>
              <w:t>O sistema exibe apenas as tarefas de prioridade alta.</w:t>
            </w:r>
            <w:r w:rsidR="78F85FC0">
              <w:rPr/>
              <w:t xml:space="preserve"> </w:t>
            </w:r>
          </w:p>
        </w:tc>
      </w:tr>
    </w:tbl>
    <w:p w:rsidR="00F76475" w:rsidP="00C44832" w:rsidRDefault="00F76475" w14:paraId="25570B3F" w14:textId="1C9A55DB">
      <w:pPr>
        <w:pStyle w:val="Caption"/>
        <w:spacing w:before="120"/>
      </w:pPr>
    </w:p>
    <w:p w:rsidR="00F76475" w:rsidP="78F85FC0" w:rsidRDefault="00F76475" w14:paraId="5E2A76D4" w14:textId="47DF7217">
      <w:pPr>
        <w:pStyle w:val="CorpodeTexto"/>
      </w:pPr>
    </w:p>
    <w:p w:rsidR="00F76475" w:rsidP="78F85FC0" w:rsidRDefault="00F76475" w14:paraId="55E3D88D" w14:textId="017F57FF">
      <w:pPr>
        <w:pStyle w:val="CorpodeTexto"/>
      </w:pPr>
    </w:p>
    <w:p w:rsidR="00F76475" w:rsidP="78F85FC0" w:rsidRDefault="00F76475" w14:paraId="732A3FB4" w14:textId="0A679DFF">
      <w:pPr>
        <w:pStyle w:val="CorpodeTexto"/>
      </w:pPr>
    </w:p>
    <w:p w:rsidR="00F76475" w:rsidP="00C44832" w:rsidRDefault="00F76475" w14:paraId="72726ECB" w14:textId="296CA4D3">
      <w:pPr>
        <w:pStyle w:val="Caption"/>
        <w:spacing w:before="120"/>
      </w:pPr>
    </w:p>
    <w:p w:rsidR="00F76475" w:rsidP="00C44832" w:rsidRDefault="00F76475" w14:paraId="6FEAA2DC" w14:textId="26AA11B9">
      <w:pPr>
        <w:pStyle w:val="Caption"/>
        <w:spacing w:before="120"/>
      </w:pPr>
    </w:p>
    <w:p w:rsidR="00F76475" w:rsidP="00C44832" w:rsidRDefault="00F76475" w14:paraId="0F2CF5E9" w14:textId="1B2B873D">
      <w:pPr>
        <w:pStyle w:val="Caption"/>
        <w:spacing w:before="120"/>
      </w:pPr>
    </w:p>
    <w:p w:rsidR="00F76475" w:rsidP="00C44832" w:rsidRDefault="00F76475" w14:paraId="1698D05C" w14:textId="73D478EA">
      <w:pPr>
        <w:pStyle w:val="Caption"/>
        <w:spacing w:before="120"/>
      </w:pPr>
    </w:p>
    <w:p w:rsidR="00F76475" w:rsidP="00C44832" w:rsidRDefault="00F76475" w14:paraId="0FDD0544" w14:textId="4CDC3EE8">
      <w:pPr>
        <w:pStyle w:val="Caption"/>
        <w:spacing w:before="120"/>
      </w:pPr>
    </w:p>
    <w:p w:rsidR="00F76475" w:rsidP="00C44832" w:rsidRDefault="00F76475" w14:paraId="58F43E55" w14:textId="2C59C396">
      <w:pPr>
        <w:pStyle w:val="Caption"/>
        <w:spacing w:before="120"/>
      </w:pPr>
    </w:p>
    <w:p w:rsidR="00F76475" w:rsidP="00C44832" w:rsidRDefault="00F76475" w14:paraId="47A2885C" w14:textId="2042A72B">
      <w:pPr>
        <w:pStyle w:val="Caption"/>
        <w:spacing w:before="120"/>
      </w:pPr>
    </w:p>
    <w:p w:rsidR="00F76475" w:rsidP="00C44832" w:rsidRDefault="00F76475" w14:paraId="25C03C8C" w14:textId="4DF2A1F4">
      <w:pPr>
        <w:pStyle w:val="Caption"/>
        <w:spacing w:before="120"/>
      </w:pPr>
    </w:p>
    <w:p w:rsidR="00F76475" w:rsidP="00C44832" w:rsidRDefault="00F76475" w14:paraId="7AAB19E0" w14:textId="0E8DDC9C">
      <w:pPr>
        <w:pStyle w:val="Caption"/>
        <w:spacing w:before="120"/>
      </w:pPr>
    </w:p>
    <w:p w:rsidR="00F76475" w:rsidP="00C44832" w:rsidRDefault="00F76475" w14:paraId="2F1C0F75" w14:textId="3CA18BC4">
      <w:pPr>
        <w:pStyle w:val="Caption"/>
        <w:spacing w:before="120"/>
      </w:pPr>
    </w:p>
    <w:p w:rsidR="00F76475" w:rsidP="00C44832" w:rsidRDefault="00F76475" w14:paraId="0046CEE0" w14:textId="392063E4">
      <w:pPr>
        <w:pStyle w:val="Caption"/>
        <w:spacing w:before="120"/>
      </w:pPr>
    </w:p>
    <w:p w:rsidR="00F76475" w:rsidP="00C44832" w:rsidRDefault="00F76475" w14:paraId="460FDE37" w14:textId="031164C1">
      <w:pPr>
        <w:pStyle w:val="Caption"/>
        <w:spacing w:before="120"/>
      </w:pPr>
    </w:p>
    <w:p w:rsidR="00F76475" w:rsidP="00C44832" w:rsidRDefault="00F76475" w14:paraId="47816F7B" w14:textId="14AF8D7B">
      <w:pPr>
        <w:pStyle w:val="Caption"/>
        <w:spacing w:before="120"/>
      </w:pPr>
    </w:p>
    <w:p w:rsidR="00F76475" w:rsidP="00C44832" w:rsidRDefault="00F76475" w14:paraId="09D6D256" w14:textId="1AE4947C">
      <w:pPr>
        <w:pStyle w:val="Caption"/>
        <w:spacing w:before="120"/>
      </w:pPr>
    </w:p>
    <w:p w:rsidR="00F76475" w:rsidP="00C44832" w:rsidRDefault="00F76475" w14:paraId="554F5001" w14:textId="7782E820">
      <w:pPr>
        <w:pStyle w:val="Caption"/>
        <w:spacing w:before="120"/>
      </w:pPr>
    </w:p>
    <w:p w:rsidR="00F76475" w:rsidP="00C44832" w:rsidRDefault="00F76475" w14:paraId="0812929B" w14:textId="271C7A0F">
      <w:pPr>
        <w:pStyle w:val="Caption"/>
        <w:spacing w:before="120"/>
      </w:pPr>
    </w:p>
    <w:p w:rsidR="00F76475" w:rsidP="00C44832" w:rsidRDefault="00F76475" w14:paraId="52849C2F" w14:textId="6A626EE7">
      <w:pPr>
        <w:pStyle w:val="Caption"/>
        <w:spacing w:before="120"/>
      </w:pPr>
    </w:p>
    <w:p w:rsidR="00F76475" w:rsidP="00C44832" w:rsidRDefault="00F76475" w14:paraId="07E5631B" w14:textId="072DA0B6">
      <w:pPr>
        <w:pStyle w:val="Caption"/>
        <w:spacing w:before="120"/>
      </w:pPr>
    </w:p>
    <w:p w:rsidR="00F76475" w:rsidP="00C44832" w:rsidRDefault="00F76475" w14:paraId="6AFD4E93" w14:textId="49AA2179">
      <w:pPr>
        <w:pStyle w:val="Caption"/>
        <w:spacing w:before="120"/>
      </w:pPr>
    </w:p>
    <w:p w:rsidR="00F76475" w:rsidP="00C44832" w:rsidRDefault="00F76475" w14:paraId="569B7979" w14:textId="534CAEF1">
      <w:pPr>
        <w:pStyle w:val="Caption"/>
        <w:spacing w:before="120"/>
      </w:pPr>
    </w:p>
    <w:p w:rsidR="00F76475" w:rsidP="00C44832" w:rsidRDefault="00F76475" w14:paraId="04960767" w14:textId="7DB982F7">
      <w:pPr>
        <w:pStyle w:val="Caption"/>
        <w:spacing w:before="120"/>
      </w:pPr>
    </w:p>
    <w:p w:rsidR="00F76475" w:rsidP="00C44832" w:rsidRDefault="00F76475" w14:paraId="7196592C" w14:textId="3298B06F">
      <w:pPr>
        <w:pStyle w:val="Caption"/>
        <w:spacing w:before="120"/>
      </w:pPr>
    </w:p>
    <w:p w:rsidR="00F76475" w:rsidP="00C44832" w:rsidRDefault="00F76475" w14:paraId="4185F396" w14:textId="29643205">
      <w:pPr>
        <w:pStyle w:val="Caption"/>
        <w:spacing w:before="120"/>
      </w:pPr>
    </w:p>
    <w:p w:rsidR="00F76475" w:rsidP="00C44832" w:rsidRDefault="00F76475" w14:paraId="2BB899C0" w14:textId="1E736670">
      <w:pPr>
        <w:pStyle w:val="Caption"/>
        <w:spacing w:before="120"/>
      </w:pPr>
    </w:p>
    <w:p w:rsidR="00F76475" w:rsidP="00C44832" w:rsidRDefault="00F76475" w14:paraId="61C8BD63" w14:textId="7C5E11AE">
      <w:pPr>
        <w:pStyle w:val="Caption"/>
        <w:spacing w:before="120"/>
      </w:pPr>
    </w:p>
    <w:p w:rsidR="00F76475" w:rsidP="00C44832" w:rsidRDefault="00F76475" w14:paraId="370EF2A2" w14:textId="5182EB73">
      <w:pPr>
        <w:pStyle w:val="Caption"/>
        <w:spacing w:before="120"/>
      </w:pPr>
    </w:p>
    <w:p w:rsidR="00F76475" w:rsidP="00C44832" w:rsidRDefault="00F76475" w14:paraId="523BEB35" w14:textId="3D1BBA5B">
      <w:pPr>
        <w:pStyle w:val="Caption"/>
        <w:spacing w:before="120"/>
      </w:pPr>
    </w:p>
    <w:p w:rsidR="00F76475" w:rsidP="00C44832" w:rsidRDefault="00F76475" w14:paraId="5D10157D" w14:textId="019F9AB5">
      <w:pPr>
        <w:pStyle w:val="Caption"/>
        <w:spacing w:before="120"/>
      </w:pPr>
    </w:p>
    <w:p w:rsidR="00F76475" w:rsidP="00C44832" w:rsidRDefault="00F76475" w14:paraId="7E9FD7B8" w14:textId="34D88C73">
      <w:pPr>
        <w:pStyle w:val="Caption"/>
        <w:spacing w:before="120"/>
      </w:pPr>
    </w:p>
    <w:p w:rsidR="00F76475" w:rsidP="00C44832" w:rsidRDefault="00F76475" w14:paraId="21904B1A" w14:textId="7B270B79">
      <w:pPr>
        <w:pStyle w:val="Caption"/>
        <w:spacing w:before="120"/>
      </w:pPr>
    </w:p>
    <w:p w:rsidR="00F76475" w:rsidP="00C44832" w:rsidRDefault="00F76475" w14:paraId="0D826D4B" w14:textId="3D3BF0B0">
      <w:pPr>
        <w:pStyle w:val="Caption"/>
        <w:spacing w:before="120"/>
      </w:pPr>
    </w:p>
    <w:p w:rsidR="00F76475" w:rsidP="00C44832" w:rsidRDefault="00F76475" w14:paraId="464C1A34" w14:textId="52B0B39F">
      <w:pPr>
        <w:pStyle w:val="Caption"/>
        <w:spacing w:before="120"/>
        <w:rPr>
          <w:noProof/>
        </w:rPr>
      </w:pPr>
      <w:bookmarkStart w:name="_Toc96268061" w:id="14"/>
      <w:bookmarkStart w:name="_Toc158902417" w:id="15"/>
      <w:bookmarkEnd w:id="13"/>
      <w:r w:rsidR="00F76475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78F85FC0" w:rsidR="00F76475">
        <w:rPr>
          <w:noProof/>
        </w:rPr>
        <w:t>5</w:t>
      </w:r>
      <w:r w:rsidRPr="78F85FC0">
        <w:rPr>
          <w:noProof/>
        </w:rPr>
        <w:fldChar w:fldCharType="end"/>
      </w:r>
      <w:r w:rsidR="00F76475">
        <w:rPr/>
        <w:t xml:space="preserve"> - </w:t>
      </w:r>
      <w:r w:rsidR="00F76475">
        <w:rPr/>
        <w:t>User</w:t>
      </w:r>
      <w:r w:rsidR="00F76475">
        <w:rPr/>
        <w:t xml:space="preserve"> Stories e Critérios de Aceite</w:t>
      </w:r>
      <w:r w:rsidRPr="78F85FC0" w:rsidR="00F76475">
        <w:rPr>
          <w:noProof/>
        </w:rPr>
        <w:t>. Fonte: AGUIAR, F. 2018.</w:t>
      </w:r>
      <w:bookmarkEnd w:id="14"/>
      <w:bookmarkEnd w:id="15"/>
    </w:p>
    <w:p w:rsidR="00FA629D" w:rsidP="00FA629D" w:rsidRDefault="00FA629D" w14:paraId="10B46963" w14:textId="20F22B02">
      <w:pPr>
        <w:pStyle w:val="Heading1"/>
      </w:pPr>
      <w:bookmarkStart w:name="_Toc158902409" w:id="16"/>
      <w:r>
        <w:t xml:space="preserve">ARTEFATO 6: </w:t>
      </w:r>
      <w:r w:rsidR="00723C3B">
        <w:t>Modelo Relacional</w:t>
      </w:r>
      <w:bookmarkEnd w:id="16"/>
    </w:p>
    <w:p w:rsidR="00FA629D" w:rsidP="00FA629D" w:rsidRDefault="00FA629D" w14:paraId="743BA78B" w14:textId="77777777"/>
    <w:p w:rsidRPr="00C15418" w:rsidR="00FA629D" w:rsidP="00FA629D" w:rsidRDefault="00723C3B" w14:paraId="2F97829F" w14:textId="439F9EA2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Pr="00C15418" w:rsidR="00FA629D">
        <w:rPr>
          <w:color w:val="00B0F0"/>
        </w:rPr>
        <w:t xml:space="preserve"> ilustra como “entidades” (como p. ex.: pessoas, objetos ou conceitos), se relacionam dentro de um sistema.</w:t>
      </w:r>
    </w:p>
    <w:p w:rsidRPr="00723C3B" w:rsidR="00197E9C" w:rsidP="00197E9C" w:rsidRDefault="00197E9C" w14:paraId="63770EE1" w14:textId="4E6045C1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:rsidR="00FA629D" w:rsidP="00FA629D" w:rsidRDefault="00FA629D" w14:paraId="1F5BD8E5" w14:textId="77777777">
      <w:pPr>
        <w:ind w:left="360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:rsidR="0089163D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:rsidR="0089163D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RDefault="0089163D" w14:paraId="4AC19D73" w14:textId="00C21542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1703744B">
      <w:pPr>
        <w:pStyle w:val="Caption"/>
        <w:spacing w:before="120"/>
      </w:pPr>
      <w:bookmarkStart w:name="_Toc96267031" w:id="17"/>
      <w:bookmarkStart w:name="_Toc158902418" w:id="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Heading1"/>
      </w:pPr>
      <w:bookmarkStart w:name="_Toc158902410" w:id="19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Caption"/>
        <w:spacing w:before="120"/>
      </w:pPr>
      <w:bookmarkStart w:name="_Toc96277162" w:id="20"/>
      <w:bookmarkStart w:name="_Toc158902419" w:id="2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Heading1"/>
      </w:pPr>
      <w:bookmarkStart w:name="_Toc158902411" w:id="22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ListParagraph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21429E99">
      <w:pPr>
        <w:pStyle w:val="Caption"/>
        <w:spacing w:before="120"/>
      </w:pPr>
      <w:bookmarkStart w:name="_Toc158902420" w:id="23"/>
      <w:r>
        <w:t xml:space="preserve">Figura </w:t>
      </w:r>
      <w:r w:rsidR="003602CF">
        <w:fldChar w:fldCharType="begin"/>
      </w:r>
      <w:r w:rsidR="003602CF">
        <w:instrText xml:space="preserve"> SEQ Figura \* ARABIC </w:instrText>
      </w:r>
      <w:r w:rsidR="003602CF">
        <w:fldChar w:fldCharType="separate"/>
      </w:r>
      <w:r w:rsidR="003602CF">
        <w:rPr>
          <w:noProof/>
        </w:rPr>
        <w:t>8</w:t>
      </w:r>
      <w:r w:rsidR="003602C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:rsidR="00A11E09" w:rsidP="006043D6" w:rsidRDefault="00A11E09" w14:paraId="59A27029" w14:textId="77777777">
      <w:pPr>
        <w:pStyle w:val="Heading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Heading1"/>
      </w:pPr>
      <w:bookmarkStart w:name="_Toc158902412" w:id="24"/>
      <w:r>
        <w:t>REFERÊNCIA BIBLIOGRÁFICAS</w:t>
      </w:r>
      <w:bookmarkEnd w:id="24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0"/>
    </w:p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83FD1" w:rsidP="004E16B3" w:rsidRDefault="00083FD1" w14:paraId="781E669D" w14:textId="77777777">
      <w:pPr>
        <w:spacing w:after="0" w:line="240" w:lineRule="auto"/>
      </w:pPr>
      <w:r>
        <w:separator/>
      </w:r>
    </w:p>
  </w:endnote>
  <w:endnote w:type="continuationSeparator" w:id="0">
    <w:p w:rsidR="00083FD1" w:rsidP="004E16B3" w:rsidRDefault="00083FD1" w14:paraId="3E323B40" w14:textId="77777777">
      <w:pPr>
        <w:spacing w:after="0" w:line="240" w:lineRule="auto"/>
      </w:pPr>
      <w:r>
        <w:continuationSeparator/>
      </w:r>
    </w:p>
  </w:endnote>
  <w:endnote w:type="continuationNotice" w:id="1">
    <w:p w:rsidR="00083FD1" w:rsidRDefault="00083FD1" w14:paraId="36644AE2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21748F" w:rsidR="0021748F" w:rsidP="0021748F" w:rsidRDefault="001C3091" w14:paraId="709888EB" w14:textId="3B9D0A91">
    <w:pPr>
      <w:pStyle w:val="Footer"/>
    </w:pPr>
    <w:r>
      <w:t>Especificação</w:t>
    </w:r>
    <w:r w:rsidRPr="0021748F" w:rsidR="0021748F">
      <w:t xml:space="preserve"> de Projeto</w:t>
    </w:r>
    <w:r w:rsidRPr="0021748F" w:rsidR="0021748F">
      <w:tab/>
    </w:r>
    <w:r w:rsidRPr="001C3091" w:rsidR="00960ED8">
      <w:rPr>
        <w:color w:val="00B0F0"/>
      </w:rPr>
      <w:t>Nome do Produto de Software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83FD1" w:rsidP="004E16B3" w:rsidRDefault="00083FD1" w14:paraId="064A329E" w14:textId="77777777">
      <w:pPr>
        <w:spacing w:after="0" w:line="240" w:lineRule="auto"/>
      </w:pPr>
      <w:r>
        <w:separator/>
      </w:r>
    </w:p>
  </w:footnote>
  <w:footnote w:type="continuationSeparator" w:id="0">
    <w:p w:rsidR="00083FD1" w:rsidP="004E16B3" w:rsidRDefault="00083FD1" w14:paraId="6271A950" w14:textId="77777777">
      <w:pPr>
        <w:spacing w:after="0" w:line="240" w:lineRule="auto"/>
      </w:pPr>
      <w:r>
        <w:continuationSeparator/>
      </w:r>
    </w:p>
  </w:footnote>
  <w:footnote w:type="continuationNotice" w:id="1">
    <w:p w:rsidR="00083FD1" w:rsidRDefault="00083FD1" w14:paraId="720C9B4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Ip60GEDbsFXgMz" int2:id="5k3D8MA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7">
    <w:nsid w:val="7eea25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96acf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355AE5"/>
    <w:multiLevelType w:val="hybridMultilevel"/>
    <w:tmpl w:val="B2A04278"/>
    <w:lvl w:ilvl="0" w:tplc="7EA01E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02B32DF4"/>
    <w:multiLevelType w:val="hybridMultilevel"/>
    <w:tmpl w:val="6B983CB8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3" w15:restartNumberingAfterBreak="0">
    <w:nsid w:val="030C56B9"/>
    <w:multiLevelType w:val="hybridMultilevel"/>
    <w:tmpl w:val="FFFFFFFF"/>
    <w:lvl w:ilvl="0" w:tplc="08D4171A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9AB8EC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9EEDA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75666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221D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D3401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A5073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DEC26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6223BC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600B4"/>
    <w:multiLevelType w:val="hybridMultilevel"/>
    <w:tmpl w:val="D6E21D4E"/>
    <w:lvl w:ilvl="0" w:tplc="7EA01E7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BDC1E2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A52D39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0E279D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B60476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E5AA69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7A4509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70E7E9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CB8290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6C5F094"/>
    <w:multiLevelType w:val="hybridMultilevel"/>
    <w:tmpl w:val="FFFFFFFF"/>
    <w:lvl w:ilvl="0" w:tplc="3D2E836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629EAF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745E9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BA228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96A6E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6E602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114BC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5009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B6BC5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459389F"/>
    <w:multiLevelType w:val="hybridMultilevel"/>
    <w:tmpl w:val="FFFFFFFF"/>
    <w:lvl w:ilvl="0" w:tplc="78A23F1E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D6A894B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27EEA0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FCC1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389CF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5ACEB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BD4C70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96A08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F451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4BE1881"/>
    <w:multiLevelType w:val="hybridMultilevel"/>
    <w:tmpl w:val="94AABEBE"/>
    <w:lvl w:ilvl="0" w:tplc="7EA01E7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CDBE26E"/>
    <w:multiLevelType w:val="hybridMultilevel"/>
    <w:tmpl w:val="FFFFFFFF"/>
    <w:lvl w:ilvl="0" w:tplc="A54A86A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w:ilvl="1" w:tplc="3FFE4E8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13E0E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302A6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FD056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E9CDC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3DC09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4D098B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0684D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9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D194C87"/>
    <w:multiLevelType w:val="hybridMultilevel"/>
    <w:tmpl w:val="7FCC411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154DD3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F4CBB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D50590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BA417F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E8BD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19A93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2C9B4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F449D5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2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2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29">
    <w:abstractNumId w:val="27"/>
  </w:num>
  <w:num w:numId="28">
    <w:abstractNumId w:val="26"/>
  </w:num>
  <w:num w:numId="1" w16cid:durableId="1119177899">
    <w:abstractNumId w:val="21"/>
  </w:num>
  <w:num w:numId="2" w16cid:durableId="1247768025">
    <w:abstractNumId w:val="10"/>
  </w:num>
  <w:num w:numId="3" w16cid:durableId="1764454469">
    <w:abstractNumId w:val="25"/>
  </w:num>
  <w:num w:numId="4" w16cid:durableId="1541748249">
    <w:abstractNumId w:val="20"/>
  </w:num>
  <w:num w:numId="5" w16cid:durableId="533032326">
    <w:abstractNumId w:val="16"/>
  </w:num>
  <w:num w:numId="6" w16cid:durableId="2052684934">
    <w:abstractNumId w:val="19"/>
  </w:num>
  <w:num w:numId="7" w16cid:durableId="1614748323">
    <w:abstractNumId w:val="8"/>
  </w:num>
  <w:num w:numId="8" w16cid:durableId="1627809719">
    <w:abstractNumId w:val="2"/>
  </w:num>
  <w:num w:numId="9" w16cid:durableId="821235660">
    <w:abstractNumId w:val="7"/>
  </w:num>
  <w:num w:numId="10" w16cid:durableId="1976135079">
    <w:abstractNumId w:val="14"/>
  </w:num>
  <w:num w:numId="11" w16cid:durableId="1725251447">
    <w:abstractNumId w:val="19"/>
    <w:lvlOverride w:ilvl="0">
      <w:startOverride w:val="1"/>
    </w:lvlOverride>
  </w:num>
  <w:num w:numId="12" w16cid:durableId="807820218">
    <w:abstractNumId w:val="23"/>
  </w:num>
  <w:num w:numId="13" w16cid:durableId="1251505460">
    <w:abstractNumId w:val="13"/>
  </w:num>
  <w:num w:numId="14" w16cid:durableId="2021664342">
    <w:abstractNumId w:val="15"/>
  </w:num>
  <w:num w:numId="15" w16cid:durableId="834757756">
    <w:abstractNumId w:val="18"/>
  </w:num>
  <w:num w:numId="16" w16cid:durableId="1986860804">
    <w:abstractNumId w:val="24"/>
  </w:num>
  <w:num w:numId="17" w16cid:durableId="1179005135">
    <w:abstractNumId w:val="9"/>
  </w:num>
  <w:num w:numId="18" w16cid:durableId="893127375">
    <w:abstractNumId w:val="4"/>
  </w:num>
  <w:num w:numId="19" w16cid:durableId="1465658335">
    <w:abstractNumId w:val="22"/>
  </w:num>
  <w:num w:numId="20" w16cid:durableId="312108163">
    <w:abstractNumId w:val="6"/>
  </w:num>
  <w:num w:numId="21" w16cid:durableId="156696831">
    <w:abstractNumId w:val="11"/>
  </w:num>
  <w:num w:numId="22" w16cid:durableId="567113241">
    <w:abstractNumId w:val="3"/>
  </w:num>
  <w:num w:numId="23" w16cid:durableId="550504432">
    <w:abstractNumId w:val="17"/>
  </w:num>
  <w:num w:numId="24" w16cid:durableId="934094246">
    <w:abstractNumId w:val="1"/>
  </w:num>
  <w:num w:numId="25" w16cid:durableId="569274365">
    <w:abstractNumId w:val="5"/>
  </w:num>
  <w:num w:numId="26" w16cid:durableId="1503550389">
    <w:abstractNumId w:val="0"/>
  </w:num>
  <w:num w:numId="27" w16cid:durableId="28758885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3E78"/>
    <w:rsid w:val="00014D6E"/>
    <w:rsid w:val="0001665C"/>
    <w:rsid w:val="00017559"/>
    <w:rsid w:val="000212D0"/>
    <w:rsid w:val="000249C8"/>
    <w:rsid w:val="00024D58"/>
    <w:rsid w:val="000270A2"/>
    <w:rsid w:val="00031ACA"/>
    <w:rsid w:val="00034D7C"/>
    <w:rsid w:val="000358D4"/>
    <w:rsid w:val="000366FF"/>
    <w:rsid w:val="00042E8A"/>
    <w:rsid w:val="00053F01"/>
    <w:rsid w:val="00062313"/>
    <w:rsid w:val="000628C4"/>
    <w:rsid w:val="000629BF"/>
    <w:rsid w:val="00063F77"/>
    <w:rsid w:val="00066B23"/>
    <w:rsid w:val="000677B2"/>
    <w:rsid w:val="00070987"/>
    <w:rsid w:val="00070A56"/>
    <w:rsid w:val="00075420"/>
    <w:rsid w:val="00080C6D"/>
    <w:rsid w:val="00083FD1"/>
    <w:rsid w:val="000904D8"/>
    <w:rsid w:val="00090F1A"/>
    <w:rsid w:val="00091C38"/>
    <w:rsid w:val="000933CB"/>
    <w:rsid w:val="00094DAC"/>
    <w:rsid w:val="000A4746"/>
    <w:rsid w:val="000A4924"/>
    <w:rsid w:val="000A57D0"/>
    <w:rsid w:val="000A5C41"/>
    <w:rsid w:val="000B3FE4"/>
    <w:rsid w:val="000B4208"/>
    <w:rsid w:val="000B45BC"/>
    <w:rsid w:val="000B5CFF"/>
    <w:rsid w:val="000C0F34"/>
    <w:rsid w:val="000C51A3"/>
    <w:rsid w:val="000D12DC"/>
    <w:rsid w:val="000D169D"/>
    <w:rsid w:val="000D7BF4"/>
    <w:rsid w:val="000E092A"/>
    <w:rsid w:val="000E2615"/>
    <w:rsid w:val="000E658C"/>
    <w:rsid w:val="000F1A17"/>
    <w:rsid w:val="000F2517"/>
    <w:rsid w:val="00101418"/>
    <w:rsid w:val="00102509"/>
    <w:rsid w:val="001038B1"/>
    <w:rsid w:val="0010663D"/>
    <w:rsid w:val="001071F9"/>
    <w:rsid w:val="00117DAE"/>
    <w:rsid w:val="001222DD"/>
    <w:rsid w:val="00130C93"/>
    <w:rsid w:val="00131E4D"/>
    <w:rsid w:val="00135DEC"/>
    <w:rsid w:val="0014175C"/>
    <w:rsid w:val="00143472"/>
    <w:rsid w:val="001444C2"/>
    <w:rsid w:val="001532A2"/>
    <w:rsid w:val="0015726B"/>
    <w:rsid w:val="00160EF8"/>
    <w:rsid w:val="0016231B"/>
    <w:rsid w:val="00162D1F"/>
    <w:rsid w:val="00162EC1"/>
    <w:rsid w:val="00164EF0"/>
    <w:rsid w:val="00165C71"/>
    <w:rsid w:val="00165D63"/>
    <w:rsid w:val="00166D95"/>
    <w:rsid w:val="0017048B"/>
    <w:rsid w:val="0017123A"/>
    <w:rsid w:val="001761A4"/>
    <w:rsid w:val="00177E08"/>
    <w:rsid w:val="0018125B"/>
    <w:rsid w:val="0019028F"/>
    <w:rsid w:val="00196B20"/>
    <w:rsid w:val="00197E9C"/>
    <w:rsid w:val="001B0A7D"/>
    <w:rsid w:val="001B27EF"/>
    <w:rsid w:val="001B3FAD"/>
    <w:rsid w:val="001B72DD"/>
    <w:rsid w:val="001C01D5"/>
    <w:rsid w:val="001C14FB"/>
    <w:rsid w:val="001C1A49"/>
    <w:rsid w:val="001C3091"/>
    <w:rsid w:val="001C6E6D"/>
    <w:rsid w:val="001D1FBA"/>
    <w:rsid w:val="001D6C2B"/>
    <w:rsid w:val="001D74AF"/>
    <w:rsid w:val="001E40B6"/>
    <w:rsid w:val="001F0A14"/>
    <w:rsid w:val="001F3FEC"/>
    <w:rsid w:val="001F5208"/>
    <w:rsid w:val="001F64B8"/>
    <w:rsid w:val="001F6D2E"/>
    <w:rsid w:val="00200A6C"/>
    <w:rsid w:val="002034AA"/>
    <w:rsid w:val="00210B29"/>
    <w:rsid w:val="00212D80"/>
    <w:rsid w:val="00212DDA"/>
    <w:rsid w:val="002134C5"/>
    <w:rsid w:val="0021748F"/>
    <w:rsid w:val="00220A6B"/>
    <w:rsid w:val="0022342A"/>
    <w:rsid w:val="00231309"/>
    <w:rsid w:val="00233CD7"/>
    <w:rsid w:val="00234AAF"/>
    <w:rsid w:val="00236B3D"/>
    <w:rsid w:val="00244E1D"/>
    <w:rsid w:val="00252239"/>
    <w:rsid w:val="00252EAD"/>
    <w:rsid w:val="00260C5B"/>
    <w:rsid w:val="0026285F"/>
    <w:rsid w:val="00264FE7"/>
    <w:rsid w:val="002655C9"/>
    <w:rsid w:val="00267C65"/>
    <w:rsid w:val="0027184D"/>
    <w:rsid w:val="00273067"/>
    <w:rsid w:val="00274813"/>
    <w:rsid w:val="002750E0"/>
    <w:rsid w:val="00276545"/>
    <w:rsid w:val="002848DE"/>
    <w:rsid w:val="00285998"/>
    <w:rsid w:val="00285F4D"/>
    <w:rsid w:val="002863C6"/>
    <w:rsid w:val="00290292"/>
    <w:rsid w:val="0029031F"/>
    <w:rsid w:val="00291820"/>
    <w:rsid w:val="002935FD"/>
    <w:rsid w:val="0029738A"/>
    <w:rsid w:val="002A3A85"/>
    <w:rsid w:val="002B49C5"/>
    <w:rsid w:val="002B7F8F"/>
    <w:rsid w:val="002C1B0B"/>
    <w:rsid w:val="002C42A9"/>
    <w:rsid w:val="002C645B"/>
    <w:rsid w:val="002D44A1"/>
    <w:rsid w:val="002D483A"/>
    <w:rsid w:val="002D4ACF"/>
    <w:rsid w:val="002D5192"/>
    <w:rsid w:val="002D587F"/>
    <w:rsid w:val="002D7851"/>
    <w:rsid w:val="002E1821"/>
    <w:rsid w:val="002E2B9B"/>
    <w:rsid w:val="002E2FB0"/>
    <w:rsid w:val="002F13AA"/>
    <w:rsid w:val="002F13BE"/>
    <w:rsid w:val="002F1404"/>
    <w:rsid w:val="002F16D1"/>
    <w:rsid w:val="00300DB5"/>
    <w:rsid w:val="003016AB"/>
    <w:rsid w:val="003028B6"/>
    <w:rsid w:val="00303EAD"/>
    <w:rsid w:val="00305828"/>
    <w:rsid w:val="00307CCE"/>
    <w:rsid w:val="00313325"/>
    <w:rsid w:val="0031411D"/>
    <w:rsid w:val="00314ADF"/>
    <w:rsid w:val="003171E0"/>
    <w:rsid w:val="003231E5"/>
    <w:rsid w:val="00330017"/>
    <w:rsid w:val="003302F9"/>
    <w:rsid w:val="00336FEF"/>
    <w:rsid w:val="003371BC"/>
    <w:rsid w:val="0034451F"/>
    <w:rsid w:val="00344F04"/>
    <w:rsid w:val="00345F56"/>
    <w:rsid w:val="00353046"/>
    <w:rsid w:val="0035434A"/>
    <w:rsid w:val="003547E6"/>
    <w:rsid w:val="0036017D"/>
    <w:rsid w:val="003602CF"/>
    <w:rsid w:val="0036070D"/>
    <w:rsid w:val="00361FEC"/>
    <w:rsid w:val="00372E75"/>
    <w:rsid w:val="00373E97"/>
    <w:rsid w:val="003748A0"/>
    <w:rsid w:val="003763AE"/>
    <w:rsid w:val="00385F02"/>
    <w:rsid w:val="00392827"/>
    <w:rsid w:val="00393646"/>
    <w:rsid w:val="003975C7"/>
    <w:rsid w:val="003A093B"/>
    <w:rsid w:val="003A0B20"/>
    <w:rsid w:val="003A4DD3"/>
    <w:rsid w:val="003A542D"/>
    <w:rsid w:val="003B1F8B"/>
    <w:rsid w:val="003B230E"/>
    <w:rsid w:val="003B3D6A"/>
    <w:rsid w:val="003B6343"/>
    <w:rsid w:val="003D1247"/>
    <w:rsid w:val="003D334D"/>
    <w:rsid w:val="003D5A6D"/>
    <w:rsid w:val="003D7B4C"/>
    <w:rsid w:val="003E1998"/>
    <w:rsid w:val="003E2DC5"/>
    <w:rsid w:val="003E3979"/>
    <w:rsid w:val="003F12BE"/>
    <w:rsid w:val="003F68BD"/>
    <w:rsid w:val="003F712A"/>
    <w:rsid w:val="003F7F9A"/>
    <w:rsid w:val="0040086B"/>
    <w:rsid w:val="00400A52"/>
    <w:rsid w:val="004019EF"/>
    <w:rsid w:val="00402B18"/>
    <w:rsid w:val="004060F5"/>
    <w:rsid w:val="00410D2E"/>
    <w:rsid w:val="00416310"/>
    <w:rsid w:val="00416CDE"/>
    <w:rsid w:val="004238BD"/>
    <w:rsid w:val="00425C12"/>
    <w:rsid w:val="0043111B"/>
    <w:rsid w:val="00433DB1"/>
    <w:rsid w:val="0043409E"/>
    <w:rsid w:val="00434993"/>
    <w:rsid w:val="0043652C"/>
    <w:rsid w:val="00440244"/>
    <w:rsid w:val="00443B3C"/>
    <w:rsid w:val="00444378"/>
    <w:rsid w:val="004472E3"/>
    <w:rsid w:val="0045337A"/>
    <w:rsid w:val="00453BF2"/>
    <w:rsid w:val="00456F7F"/>
    <w:rsid w:val="00463049"/>
    <w:rsid w:val="0046440B"/>
    <w:rsid w:val="00464A49"/>
    <w:rsid w:val="00465E48"/>
    <w:rsid w:val="00466FB6"/>
    <w:rsid w:val="00472784"/>
    <w:rsid w:val="00491BB1"/>
    <w:rsid w:val="00492EB3"/>
    <w:rsid w:val="004A3198"/>
    <w:rsid w:val="004A38A6"/>
    <w:rsid w:val="004A5025"/>
    <w:rsid w:val="004A6F1A"/>
    <w:rsid w:val="004B0934"/>
    <w:rsid w:val="004B0DE3"/>
    <w:rsid w:val="004B0FAF"/>
    <w:rsid w:val="004B246F"/>
    <w:rsid w:val="004B2AD9"/>
    <w:rsid w:val="004B4322"/>
    <w:rsid w:val="004B4444"/>
    <w:rsid w:val="004B5ED9"/>
    <w:rsid w:val="004C12D3"/>
    <w:rsid w:val="004C4FCC"/>
    <w:rsid w:val="004C7304"/>
    <w:rsid w:val="004E16B3"/>
    <w:rsid w:val="004F0339"/>
    <w:rsid w:val="004F69D9"/>
    <w:rsid w:val="004F7DCE"/>
    <w:rsid w:val="004F7EA0"/>
    <w:rsid w:val="005008F2"/>
    <w:rsid w:val="00500CA6"/>
    <w:rsid w:val="005016CD"/>
    <w:rsid w:val="005018DE"/>
    <w:rsid w:val="00502EC3"/>
    <w:rsid w:val="0051517D"/>
    <w:rsid w:val="0052027E"/>
    <w:rsid w:val="00520C8D"/>
    <w:rsid w:val="00520F0A"/>
    <w:rsid w:val="005244FE"/>
    <w:rsid w:val="005273F3"/>
    <w:rsid w:val="00527E51"/>
    <w:rsid w:val="00533283"/>
    <w:rsid w:val="0053545F"/>
    <w:rsid w:val="005355E1"/>
    <w:rsid w:val="005416C8"/>
    <w:rsid w:val="00542E76"/>
    <w:rsid w:val="00553668"/>
    <w:rsid w:val="00553A08"/>
    <w:rsid w:val="00560C20"/>
    <w:rsid w:val="00561CCF"/>
    <w:rsid w:val="00562D27"/>
    <w:rsid w:val="00570D1C"/>
    <w:rsid w:val="00575BB4"/>
    <w:rsid w:val="00576E82"/>
    <w:rsid w:val="0057722B"/>
    <w:rsid w:val="0058523A"/>
    <w:rsid w:val="005864C6"/>
    <w:rsid w:val="00587CAD"/>
    <w:rsid w:val="005911A1"/>
    <w:rsid w:val="005974B3"/>
    <w:rsid w:val="005A0BE0"/>
    <w:rsid w:val="005A1A89"/>
    <w:rsid w:val="005A64E6"/>
    <w:rsid w:val="005B22A9"/>
    <w:rsid w:val="005B3C1C"/>
    <w:rsid w:val="005C35AE"/>
    <w:rsid w:val="005D0614"/>
    <w:rsid w:val="005D1A23"/>
    <w:rsid w:val="005D329A"/>
    <w:rsid w:val="005D7ADB"/>
    <w:rsid w:val="005D7D71"/>
    <w:rsid w:val="005E2612"/>
    <w:rsid w:val="005E45AE"/>
    <w:rsid w:val="005E57E9"/>
    <w:rsid w:val="005F1638"/>
    <w:rsid w:val="005F2778"/>
    <w:rsid w:val="005F5914"/>
    <w:rsid w:val="006001A0"/>
    <w:rsid w:val="006019C0"/>
    <w:rsid w:val="006043D6"/>
    <w:rsid w:val="00604495"/>
    <w:rsid w:val="0060650C"/>
    <w:rsid w:val="006074FB"/>
    <w:rsid w:val="0061072D"/>
    <w:rsid w:val="00613F36"/>
    <w:rsid w:val="00614BEB"/>
    <w:rsid w:val="0061551E"/>
    <w:rsid w:val="00617507"/>
    <w:rsid w:val="00621A9D"/>
    <w:rsid w:val="00623747"/>
    <w:rsid w:val="00624CA5"/>
    <w:rsid w:val="0062565D"/>
    <w:rsid w:val="00626002"/>
    <w:rsid w:val="00635879"/>
    <w:rsid w:val="00645FC0"/>
    <w:rsid w:val="00650339"/>
    <w:rsid w:val="006516A8"/>
    <w:rsid w:val="00652592"/>
    <w:rsid w:val="006540FB"/>
    <w:rsid w:val="006624DB"/>
    <w:rsid w:val="00667B32"/>
    <w:rsid w:val="00667C41"/>
    <w:rsid w:val="00667F07"/>
    <w:rsid w:val="00670129"/>
    <w:rsid w:val="00671C32"/>
    <w:rsid w:val="006744FE"/>
    <w:rsid w:val="00675D0C"/>
    <w:rsid w:val="00682F27"/>
    <w:rsid w:val="006854F1"/>
    <w:rsid w:val="00694EB1"/>
    <w:rsid w:val="006A3101"/>
    <w:rsid w:val="006A3957"/>
    <w:rsid w:val="006A4FD5"/>
    <w:rsid w:val="006A7818"/>
    <w:rsid w:val="006B0D77"/>
    <w:rsid w:val="006B2383"/>
    <w:rsid w:val="006C4833"/>
    <w:rsid w:val="006C6B39"/>
    <w:rsid w:val="006C7020"/>
    <w:rsid w:val="006C7D5C"/>
    <w:rsid w:val="006D3037"/>
    <w:rsid w:val="006E02A9"/>
    <w:rsid w:val="006E04E7"/>
    <w:rsid w:val="006E52CB"/>
    <w:rsid w:val="006E7BC3"/>
    <w:rsid w:val="006F236E"/>
    <w:rsid w:val="006F29C0"/>
    <w:rsid w:val="006F420B"/>
    <w:rsid w:val="006F6957"/>
    <w:rsid w:val="006F7CD8"/>
    <w:rsid w:val="00710F3C"/>
    <w:rsid w:val="0071115B"/>
    <w:rsid w:val="00714DB9"/>
    <w:rsid w:val="00714EA5"/>
    <w:rsid w:val="00714FAC"/>
    <w:rsid w:val="00716179"/>
    <w:rsid w:val="0072059E"/>
    <w:rsid w:val="0072188A"/>
    <w:rsid w:val="00723C3B"/>
    <w:rsid w:val="007253B8"/>
    <w:rsid w:val="00725930"/>
    <w:rsid w:val="007262FD"/>
    <w:rsid w:val="00726D7E"/>
    <w:rsid w:val="0073280A"/>
    <w:rsid w:val="007331F4"/>
    <w:rsid w:val="007349EB"/>
    <w:rsid w:val="0073646D"/>
    <w:rsid w:val="00736D81"/>
    <w:rsid w:val="00737374"/>
    <w:rsid w:val="00742A17"/>
    <w:rsid w:val="00747F67"/>
    <w:rsid w:val="00750636"/>
    <w:rsid w:val="007535AF"/>
    <w:rsid w:val="00755B60"/>
    <w:rsid w:val="00771D85"/>
    <w:rsid w:val="0077277A"/>
    <w:rsid w:val="0077286E"/>
    <w:rsid w:val="007821D9"/>
    <w:rsid w:val="007904FA"/>
    <w:rsid w:val="0079078E"/>
    <w:rsid w:val="00791E67"/>
    <w:rsid w:val="00793116"/>
    <w:rsid w:val="00795EB1"/>
    <w:rsid w:val="007A01E6"/>
    <w:rsid w:val="007A191D"/>
    <w:rsid w:val="007A3913"/>
    <w:rsid w:val="007A48F6"/>
    <w:rsid w:val="007A793F"/>
    <w:rsid w:val="007A7A0B"/>
    <w:rsid w:val="007B110C"/>
    <w:rsid w:val="007B2E43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3DD7"/>
    <w:rsid w:val="007E636E"/>
    <w:rsid w:val="007F397C"/>
    <w:rsid w:val="007F4CC6"/>
    <w:rsid w:val="007F77A0"/>
    <w:rsid w:val="00803A05"/>
    <w:rsid w:val="0080486B"/>
    <w:rsid w:val="00805333"/>
    <w:rsid w:val="008058A8"/>
    <w:rsid w:val="008125C1"/>
    <w:rsid w:val="008129B3"/>
    <w:rsid w:val="00817F8D"/>
    <w:rsid w:val="008210C5"/>
    <w:rsid w:val="008275FA"/>
    <w:rsid w:val="008341CC"/>
    <w:rsid w:val="00840038"/>
    <w:rsid w:val="0084074F"/>
    <w:rsid w:val="00852EDE"/>
    <w:rsid w:val="00854D6C"/>
    <w:rsid w:val="00857C09"/>
    <w:rsid w:val="008608C5"/>
    <w:rsid w:val="00860E27"/>
    <w:rsid w:val="00860EEA"/>
    <w:rsid w:val="00862BC7"/>
    <w:rsid w:val="00863420"/>
    <w:rsid w:val="00864C04"/>
    <w:rsid w:val="00867649"/>
    <w:rsid w:val="00867F50"/>
    <w:rsid w:val="008717AA"/>
    <w:rsid w:val="008749A8"/>
    <w:rsid w:val="00877EEC"/>
    <w:rsid w:val="00881654"/>
    <w:rsid w:val="00884A23"/>
    <w:rsid w:val="0088697F"/>
    <w:rsid w:val="00887A0B"/>
    <w:rsid w:val="0089163D"/>
    <w:rsid w:val="00893196"/>
    <w:rsid w:val="00893FC7"/>
    <w:rsid w:val="00896D80"/>
    <w:rsid w:val="00896E87"/>
    <w:rsid w:val="008A4931"/>
    <w:rsid w:val="008A6297"/>
    <w:rsid w:val="008B2D4E"/>
    <w:rsid w:val="008B4E93"/>
    <w:rsid w:val="008B5D11"/>
    <w:rsid w:val="008C06BD"/>
    <w:rsid w:val="008C24CA"/>
    <w:rsid w:val="008C4218"/>
    <w:rsid w:val="008C7FBE"/>
    <w:rsid w:val="008D0F28"/>
    <w:rsid w:val="008D2ED2"/>
    <w:rsid w:val="008D3A4F"/>
    <w:rsid w:val="008D4615"/>
    <w:rsid w:val="008D4B93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2FD3"/>
    <w:rsid w:val="00943F44"/>
    <w:rsid w:val="00944B0F"/>
    <w:rsid w:val="009469FD"/>
    <w:rsid w:val="009479D6"/>
    <w:rsid w:val="00947D40"/>
    <w:rsid w:val="00952169"/>
    <w:rsid w:val="00960ED8"/>
    <w:rsid w:val="009673B3"/>
    <w:rsid w:val="00967F02"/>
    <w:rsid w:val="009722F7"/>
    <w:rsid w:val="00976669"/>
    <w:rsid w:val="009775C8"/>
    <w:rsid w:val="00977765"/>
    <w:rsid w:val="00981B63"/>
    <w:rsid w:val="00981C87"/>
    <w:rsid w:val="0098583B"/>
    <w:rsid w:val="00986FEB"/>
    <w:rsid w:val="00990D4C"/>
    <w:rsid w:val="00990DFF"/>
    <w:rsid w:val="00991C7A"/>
    <w:rsid w:val="0099286D"/>
    <w:rsid w:val="00993C7A"/>
    <w:rsid w:val="009A1281"/>
    <w:rsid w:val="009A1D27"/>
    <w:rsid w:val="009A1F70"/>
    <w:rsid w:val="009A22E9"/>
    <w:rsid w:val="009A3ED1"/>
    <w:rsid w:val="009C1D71"/>
    <w:rsid w:val="009C2DAD"/>
    <w:rsid w:val="009C4422"/>
    <w:rsid w:val="009C5162"/>
    <w:rsid w:val="009C57CF"/>
    <w:rsid w:val="009C5EAB"/>
    <w:rsid w:val="009D0DFC"/>
    <w:rsid w:val="009D7FD7"/>
    <w:rsid w:val="009E4C64"/>
    <w:rsid w:val="009E6C61"/>
    <w:rsid w:val="009F16E6"/>
    <w:rsid w:val="009F2217"/>
    <w:rsid w:val="009F23C7"/>
    <w:rsid w:val="009F2AB8"/>
    <w:rsid w:val="00A0260B"/>
    <w:rsid w:val="00A03C3B"/>
    <w:rsid w:val="00A03D35"/>
    <w:rsid w:val="00A03E3D"/>
    <w:rsid w:val="00A04071"/>
    <w:rsid w:val="00A050C2"/>
    <w:rsid w:val="00A0585C"/>
    <w:rsid w:val="00A05DE2"/>
    <w:rsid w:val="00A0664D"/>
    <w:rsid w:val="00A108C9"/>
    <w:rsid w:val="00A11E09"/>
    <w:rsid w:val="00A13F28"/>
    <w:rsid w:val="00A20627"/>
    <w:rsid w:val="00A26CC5"/>
    <w:rsid w:val="00A329D8"/>
    <w:rsid w:val="00A34C4A"/>
    <w:rsid w:val="00A35E9D"/>
    <w:rsid w:val="00A45ED0"/>
    <w:rsid w:val="00A510AE"/>
    <w:rsid w:val="00A51171"/>
    <w:rsid w:val="00A61791"/>
    <w:rsid w:val="00A61B27"/>
    <w:rsid w:val="00A64A1A"/>
    <w:rsid w:val="00A6705E"/>
    <w:rsid w:val="00A716A2"/>
    <w:rsid w:val="00A71D85"/>
    <w:rsid w:val="00A7219E"/>
    <w:rsid w:val="00A81E89"/>
    <w:rsid w:val="00A829AC"/>
    <w:rsid w:val="00A91BD1"/>
    <w:rsid w:val="00A93F4D"/>
    <w:rsid w:val="00A971C5"/>
    <w:rsid w:val="00AA2CB8"/>
    <w:rsid w:val="00AA6507"/>
    <w:rsid w:val="00AB27D3"/>
    <w:rsid w:val="00AB6D48"/>
    <w:rsid w:val="00AC092F"/>
    <w:rsid w:val="00AC33D5"/>
    <w:rsid w:val="00AC6B03"/>
    <w:rsid w:val="00AE1E85"/>
    <w:rsid w:val="00AE43D6"/>
    <w:rsid w:val="00AE5143"/>
    <w:rsid w:val="00AE604F"/>
    <w:rsid w:val="00AF12BC"/>
    <w:rsid w:val="00AF3FF0"/>
    <w:rsid w:val="00AF6FFB"/>
    <w:rsid w:val="00B0045A"/>
    <w:rsid w:val="00B01884"/>
    <w:rsid w:val="00B02A47"/>
    <w:rsid w:val="00B02D3E"/>
    <w:rsid w:val="00B07FF2"/>
    <w:rsid w:val="00B10935"/>
    <w:rsid w:val="00B10D6D"/>
    <w:rsid w:val="00B1219C"/>
    <w:rsid w:val="00B15166"/>
    <w:rsid w:val="00B1597A"/>
    <w:rsid w:val="00B177AC"/>
    <w:rsid w:val="00B203B9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44848"/>
    <w:rsid w:val="00B513BC"/>
    <w:rsid w:val="00B51A90"/>
    <w:rsid w:val="00B57003"/>
    <w:rsid w:val="00B601D7"/>
    <w:rsid w:val="00B629AA"/>
    <w:rsid w:val="00B653F2"/>
    <w:rsid w:val="00B65B55"/>
    <w:rsid w:val="00B674D6"/>
    <w:rsid w:val="00B73C16"/>
    <w:rsid w:val="00B74528"/>
    <w:rsid w:val="00B75C65"/>
    <w:rsid w:val="00B77F28"/>
    <w:rsid w:val="00B849AF"/>
    <w:rsid w:val="00B938AE"/>
    <w:rsid w:val="00B95DD9"/>
    <w:rsid w:val="00B974A9"/>
    <w:rsid w:val="00B97AF9"/>
    <w:rsid w:val="00BA2765"/>
    <w:rsid w:val="00BA3B44"/>
    <w:rsid w:val="00BB4CEA"/>
    <w:rsid w:val="00BB5082"/>
    <w:rsid w:val="00BD1EDA"/>
    <w:rsid w:val="00BD3B98"/>
    <w:rsid w:val="00BD49BF"/>
    <w:rsid w:val="00BE1FA1"/>
    <w:rsid w:val="00BE270B"/>
    <w:rsid w:val="00BE3236"/>
    <w:rsid w:val="00BE44F3"/>
    <w:rsid w:val="00BE5CE9"/>
    <w:rsid w:val="00BE7C72"/>
    <w:rsid w:val="00BF0589"/>
    <w:rsid w:val="00BF1185"/>
    <w:rsid w:val="00BF3A32"/>
    <w:rsid w:val="00BF68B4"/>
    <w:rsid w:val="00BF7093"/>
    <w:rsid w:val="00C046A1"/>
    <w:rsid w:val="00C04F1A"/>
    <w:rsid w:val="00C06F67"/>
    <w:rsid w:val="00C104C4"/>
    <w:rsid w:val="00C1339D"/>
    <w:rsid w:val="00C15418"/>
    <w:rsid w:val="00C22245"/>
    <w:rsid w:val="00C239CB"/>
    <w:rsid w:val="00C23ABB"/>
    <w:rsid w:val="00C2405F"/>
    <w:rsid w:val="00C253D8"/>
    <w:rsid w:val="00C34D40"/>
    <w:rsid w:val="00C35206"/>
    <w:rsid w:val="00C40C2D"/>
    <w:rsid w:val="00C42C7C"/>
    <w:rsid w:val="00C44832"/>
    <w:rsid w:val="00C50C15"/>
    <w:rsid w:val="00C516D0"/>
    <w:rsid w:val="00C52D0A"/>
    <w:rsid w:val="00C54568"/>
    <w:rsid w:val="00C54CAD"/>
    <w:rsid w:val="00C633DB"/>
    <w:rsid w:val="00C63E9E"/>
    <w:rsid w:val="00C65FFC"/>
    <w:rsid w:val="00C76EAF"/>
    <w:rsid w:val="00C76FF2"/>
    <w:rsid w:val="00C77143"/>
    <w:rsid w:val="00C823DD"/>
    <w:rsid w:val="00C824AD"/>
    <w:rsid w:val="00C84A37"/>
    <w:rsid w:val="00C91744"/>
    <w:rsid w:val="00C93E38"/>
    <w:rsid w:val="00CA32C4"/>
    <w:rsid w:val="00CA7E48"/>
    <w:rsid w:val="00CB2A0A"/>
    <w:rsid w:val="00CB3205"/>
    <w:rsid w:val="00CB5A44"/>
    <w:rsid w:val="00CB5CD1"/>
    <w:rsid w:val="00CB784C"/>
    <w:rsid w:val="00CC4CDB"/>
    <w:rsid w:val="00CC5DB1"/>
    <w:rsid w:val="00CC61DC"/>
    <w:rsid w:val="00CC77EB"/>
    <w:rsid w:val="00CD32B2"/>
    <w:rsid w:val="00CD477A"/>
    <w:rsid w:val="00CD5106"/>
    <w:rsid w:val="00CE0A57"/>
    <w:rsid w:val="00CE3856"/>
    <w:rsid w:val="00CE65BC"/>
    <w:rsid w:val="00CE7AA7"/>
    <w:rsid w:val="00CF1CCB"/>
    <w:rsid w:val="00CF5BCF"/>
    <w:rsid w:val="00D00991"/>
    <w:rsid w:val="00D02BAA"/>
    <w:rsid w:val="00D04440"/>
    <w:rsid w:val="00D06B13"/>
    <w:rsid w:val="00D10A76"/>
    <w:rsid w:val="00D15DBD"/>
    <w:rsid w:val="00D223D7"/>
    <w:rsid w:val="00D248EB"/>
    <w:rsid w:val="00D35E34"/>
    <w:rsid w:val="00D40635"/>
    <w:rsid w:val="00D41AAE"/>
    <w:rsid w:val="00D4402E"/>
    <w:rsid w:val="00D4580A"/>
    <w:rsid w:val="00D4772B"/>
    <w:rsid w:val="00D51497"/>
    <w:rsid w:val="00D64208"/>
    <w:rsid w:val="00D64D4C"/>
    <w:rsid w:val="00D7004A"/>
    <w:rsid w:val="00D75FBF"/>
    <w:rsid w:val="00D77B19"/>
    <w:rsid w:val="00D81867"/>
    <w:rsid w:val="00D8773A"/>
    <w:rsid w:val="00D90399"/>
    <w:rsid w:val="00D92180"/>
    <w:rsid w:val="00D933DE"/>
    <w:rsid w:val="00D9383C"/>
    <w:rsid w:val="00D94284"/>
    <w:rsid w:val="00DA445C"/>
    <w:rsid w:val="00DB05C9"/>
    <w:rsid w:val="00DB7E7A"/>
    <w:rsid w:val="00DBD568"/>
    <w:rsid w:val="00DC0131"/>
    <w:rsid w:val="00DC10F2"/>
    <w:rsid w:val="00DC314F"/>
    <w:rsid w:val="00DC519E"/>
    <w:rsid w:val="00DC7314"/>
    <w:rsid w:val="00DD13EB"/>
    <w:rsid w:val="00DD2C9E"/>
    <w:rsid w:val="00DD55B8"/>
    <w:rsid w:val="00DE0282"/>
    <w:rsid w:val="00DE120B"/>
    <w:rsid w:val="00DE5A8B"/>
    <w:rsid w:val="00DE5F1A"/>
    <w:rsid w:val="00DE67CD"/>
    <w:rsid w:val="00DF41E6"/>
    <w:rsid w:val="00DF4AEC"/>
    <w:rsid w:val="00E16975"/>
    <w:rsid w:val="00E17420"/>
    <w:rsid w:val="00E209A6"/>
    <w:rsid w:val="00E25BFC"/>
    <w:rsid w:val="00E25FEA"/>
    <w:rsid w:val="00E27159"/>
    <w:rsid w:val="00E35CAA"/>
    <w:rsid w:val="00E4062C"/>
    <w:rsid w:val="00E42FCE"/>
    <w:rsid w:val="00E44257"/>
    <w:rsid w:val="00E44380"/>
    <w:rsid w:val="00E47060"/>
    <w:rsid w:val="00E47ADB"/>
    <w:rsid w:val="00E510D5"/>
    <w:rsid w:val="00E51774"/>
    <w:rsid w:val="00E5478A"/>
    <w:rsid w:val="00E55F6F"/>
    <w:rsid w:val="00E65275"/>
    <w:rsid w:val="00E6788B"/>
    <w:rsid w:val="00E733D3"/>
    <w:rsid w:val="00E75BD6"/>
    <w:rsid w:val="00E87898"/>
    <w:rsid w:val="00E91A67"/>
    <w:rsid w:val="00E961EB"/>
    <w:rsid w:val="00E972D7"/>
    <w:rsid w:val="00E97C77"/>
    <w:rsid w:val="00EA0C41"/>
    <w:rsid w:val="00EA37C0"/>
    <w:rsid w:val="00EA765B"/>
    <w:rsid w:val="00EA78E5"/>
    <w:rsid w:val="00EB07F9"/>
    <w:rsid w:val="00EB467A"/>
    <w:rsid w:val="00EB48BB"/>
    <w:rsid w:val="00EB703D"/>
    <w:rsid w:val="00EC0B0C"/>
    <w:rsid w:val="00EC34A0"/>
    <w:rsid w:val="00ED0295"/>
    <w:rsid w:val="00ED5F62"/>
    <w:rsid w:val="00EE1D51"/>
    <w:rsid w:val="00EF07E8"/>
    <w:rsid w:val="00EF0F37"/>
    <w:rsid w:val="00EF13EB"/>
    <w:rsid w:val="00EF41AB"/>
    <w:rsid w:val="00EF7162"/>
    <w:rsid w:val="00F02ECF"/>
    <w:rsid w:val="00F11423"/>
    <w:rsid w:val="00F13415"/>
    <w:rsid w:val="00F1494D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2787"/>
    <w:rsid w:val="00F467B3"/>
    <w:rsid w:val="00F46D4F"/>
    <w:rsid w:val="00F62E01"/>
    <w:rsid w:val="00F712B0"/>
    <w:rsid w:val="00F7469A"/>
    <w:rsid w:val="00F75333"/>
    <w:rsid w:val="00F756F2"/>
    <w:rsid w:val="00F76475"/>
    <w:rsid w:val="00F773F1"/>
    <w:rsid w:val="00F80BC5"/>
    <w:rsid w:val="00F83E99"/>
    <w:rsid w:val="00F84CCD"/>
    <w:rsid w:val="00F87FDD"/>
    <w:rsid w:val="00F90732"/>
    <w:rsid w:val="00F91EE6"/>
    <w:rsid w:val="00F9697B"/>
    <w:rsid w:val="00FA2857"/>
    <w:rsid w:val="00FA2A8F"/>
    <w:rsid w:val="00FA629D"/>
    <w:rsid w:val="00FA63D7"/>
    <w:rsid w:val="00FB0684"/>
    <w:rsid w:val="00FB0F62"/>
    <w:rsid w:val="00FB3677"/>
    <w:rsid w:val="00FC18AD"/>
    <w:rsid w:val="00FC4F1A"/>
    <w:rsid w:val="00FC5669"/>
    <w:rsid w:val="00FC78B4"/>
    <w:rsid w:val="00FD0B44"/>
    <w:rsid w:val="00FD281E"/>
    <w:rsid w:val="00FE03B5"/>
    <w:rsid w:val="00FE5184"/>
    <w:rsid w:val="00FE99A0"/>
    <w:rsid w:val="00FF0AAC"/>
    <w:rsid w:val="00FF3DC0"/>
    <w:rsid w:val="00FF4564"/>
    <w:rsid w:val="00FF7246"/>
    <w:rsid w:val="0109EB02"/>
    <w:rsid w:val="02362731"/>
    <w:rsid w:val="0378E46F"/>
    <w:rsid w:val="03D38B74"/>
    <w:rsid w:val="04B57221"/>
    <w:rsid w:val="057ACDE2"/>
    <w:rsid w:val="05D8910E"/>
    <w:rsid w:val="05FD9E7C"/>
    <w:rsid w:val="061A4019"/>
    <w:rsid w:val="0679AB30"/>
    <w:rsid w:val="071A2CD2"/>
    <w:rsid w:val="073B854D"/>
    <w:rsid w:val="07831298"/>
    <w:rsid w:val="07CB5044"/>
    <w:rsid w:val="0828D471"/>
    <w:rsid w:val="092AB44C"/>
    <w:rsid w:val="09421694"/>
    <w:rsid w:val="09DECA4C"/>
    <w:rsid w:val="0A28CD43"/>
    <w:rsid w:val="0AC56D12"/>
    <w:rsid w:val="0AC62ACA"/>
    <w:rsid w:val="0C0B259C"/>
    <w:rsid w:val="0C0FD700"/>
    <w:rsid w:val="0C19CB15"/>
    <w:rsid w:val="0DFFFA5A"/>
    <w:rsid w:val="0E8A3050"/>
    <w:rsid w:val="0EA3CA50"/>
    <w:rsid w:val="0F1445A1"/>
    <w:rsid w:val="109C77FD"/>
    <w:rsid w:val="10CAFF06"/>
    <w:rsid w:val="11DB261F"/>
    <w:rsid w:val="12408D1B"/>
    <w:rsid w:val="12828B95"/>
    <w:rsid w:val="12EF3F3D"/>
    <w:rsid w:val="12FFCECF"/>
    <w:rsid w:val="13063895"/>
    <w:rsid w:val="137C089C"/>
    <w:rsid w:val="1413E02C"/>
    <w:rsid w:val="14495532"/>
    <w:rsid w:val="1491585C"/>
    <w:rsid w:val="14D3D7DD"/>
    <w:rsid w:val="153FCFF4"/>
    <w:rsid w:val="1565B5CE"/>
    <w:rsid w:val="1606A29B"/>
    <w:rsid w:val="1699F390"/>
    <w:rsid w:val="16D9A73B"/>
    <w:rsid w:val="1825EED1"/>
    <w:rsid w:val="189DFF08"/>
    <w:rsid w:val="1A378F32"/>
    <w:rsid w:val="1BAC4771"/>
    <w:rsid w:val="1C1C98B6"/>
    <w:rsid w:val="1E8D9DD7"/>
    <w:rsid w:val="2032103B"/>
    <w:rsid w:val="20AE08F1"/>
    <w:rsid w:val="217722CE"/>
    <w:rsid w:val="21BEAEA0"/>
    <w:rsid w:val="2255E25F"/>
    <w:rsid w:val="22FFCF0D"/>
    <w:rsid w:val="2309F86F"/>
    <w:rsid w:val="24557282"/>
    <w:rsid w:val="2470D1F3"/>
    <w:rsid w:val="270F5D8A"/>
    <w:rsid w:val="27ACEDCD"/>
    <w:rsid w:val="28DBDA19"/>
    <w:rsid w:val="29116CA8"/>
    <w:rsid w:val="296EE95C"/>
    <w:rsid w:val="2A8B2102"/>
    <w:rsid w:val="2A93C9BF"/>
    <w:rsid w:val="2AD1FCCD"/>
    <w:rsid w:val="2B0CA39B"/>
    <w:rsid w:val="2B55BE6A"/>
    <w:rsid w:val="2B977581"/>
    <w:rsid w:val="2BE3C3C5"/>
    <w:rsid w:val="2C40F1A3"/>
    <w:rsid w:val="2C91EB57"/>
    <w:rsid w:val="2CD6F238"/>
    <w:rsid w:val="2F2DAB50"/>
    <w:rsid w:val="2F3716E5"/>
    <w:rsid w:val="2F703351"/>
    <w:rsid w:val="2F921881"/>
    <w:rsid w:val="2FA06100"/>
    <w:rsid w:val="2FDD7BF3"/>
    <w:rsid w:val="300AC94F"/>
    <w:rsid w:val="31188E36"/>
    <w:rsid w:val="31F1ADA3"/>
    <w:rsid w:val="31F982F5"/>
    <w:rsid w:val="3294BC72"/>
    <w:rsid w:val="3309BEAD"/>
    <w:rsid w:val="331C1514"/>
    <w:rsid w:val="34FD1805"/>
    <w:rsid w:val="351C1F09"/>
    <w:rsid w:val="35BCEAE2"/>
    <w:rsid w:val="35CEE358"/>
    <w:rsid w:val="35FE15C0"/>
    <w:rsid w:val="3649E3A8"/>
    <w:rsid w:val="365A878C"/>
    <w:rsid w:val="37730B24"/>
    <w:rsid w:val="37CA5D19"/>
    <w:rsid w:val="38207B56"/>
    <w:rsid w:val="385BDA01"/>
    <w:rsid w:val="3885900E"/>
    <w:rsid w:val="3885900E"/>
    <w:rsid w:val="3956859A"/>
    <w:rsid w:val="398E4649"/>
    <w:rsid w:val="39BA07E2"/>
    <w:rsid w:val="39CDFC6D"/>
    <w:rsid w:val="3AD8DE74"/>
    <w:rsid w:val="3C182199"/>
    <w:rsid w:val="3C448F87"/>
    <w:rsid w:val="3C4533DF"/>
    <w:rsid w:val="3C820269"/>
    <w:rsid w:val="3CE4C76D"/>
    <w:rsid w:val="3D1821BE"/>
    <w:rsid w:val="3DE1FBFA"/>
    <w:rsid w:val="3E455BF0"/>
    <w:rsid w:val="3EAAC821"/>
    <w:rsid w:val="3ED05687"/>
    <w:rsid w:val="3F4141EE"/>
    <w:rsid w:val="3FE3C33F"/>
    <w:rsid w:val="40F657C2"/>
    <w:rsid w:val="40F69D1E"/>
    <w:rsid w:val="4357A8C4"/>
    <w:rsid w:val="439A2D37"/>
    <w:rsid w:val="449EDE9F"/>
    <w:rsid w:val="4603305F"/>
    <w:rsid w:val="467460B2"/>
    <w:rsid w:val="47F932F5"/>
    <w:rsid w:val="48B7B22D"/>
    <w:rsid w:val="48F359AC"/>
    <w:rsid w:val="4938F0C6"/>
    <w:rsid w:val="49A2830D"/>
    <w:rsid w:val="4A0955FE"/>
    <w:rsid w:val="4A87BE61"/>
    <w:rsid w:val="4AA76357"/>
    <w:rsid w:val="4AAD76F3"/>
    <w:rsid w:val="4BA99F9C"/>
    <w:rsid w:val="4BC66358"/>
    <w:rsid w:val="4C821B5C"/>
    <w:rsid w:val="4CBF28D4"/>
    <w:rsid w:val="4CCF227A"/>
    <w:rsid w:val="4CE771BF"/>
    <w:rsid w:val="4D3FF39B"/>
    <w:rsid w:val="4D900B5D"/>
    <w:rsid w:val="4E1A1557"/>
    <w:rsid w:val="4E7C181F"/>
    <w:rsid w:val="4E98E293"/>
    <w:rsid w:val="4ECAC620"/>
    <w:rsid w:val="4FE9867D"/>
    <w:rsid w:val="507F2403"/>
    <w:rsid w:val="5100581A"/>
    <w:rsid w:val="5292993F"/>
    <w:rsid w:val="52A7DCED"/>
    <w:rsid w:val="53216586"/>
    <w:rsid w:val="5326BFBF"/>
    <w:rsid w:val="53312727"/>
    <w:rsid w:val="536E2FB8"/>
    <w:rsid w:val="53F0FA27"/>
    <w:rsid w:val="5492EE6C"/>
    <w:rsid w:val="5503AE9B"/>
    <w:rsid w:val="556266F6"/>
    <w:rsid w:val="5607871A"/>
    <w:rsid w:val="562C3FB7"/>
    <w:rsid w:val="56D629A9"/>
    <w:rsid w:val="56F2D6DC"/>
    <w:rsid w:val="575E265A"/>
    <w:rsid w:val="57DDA4A6"/>
    <w:rsid w:val="5816FD87"/>
    <w:rsid w:val="582187F7"/>
    <w:rsid w:val="58D8B30F"/>
    <w:rsid w:val="58F3690C"/>
    <w:rsid w:val="598DD831"/>
    <w:rsid w:val="5995FD70"/>
    <w:rsid w:val="5ADF4936"/>
    <w:rsid w:val="5B210A03"/>
    <w:rsid w:val="5C522252"/>
    <w:rsid w:val="5C5627BF"/>
    <w:rsid w:val="5C8C55F5"/>
    <w:rsid w:val="5D438A8C"/>
    <w:rsid w:val="5D516C07"/>
    <w:rsid w:val="5F3C8F64"/>
    <w:rsid w:val="5F6E4A5E"/>
    <w:rsid w:val="60A47874"/>
    <w:rsid w:val="6139F11A"/>
    <w:rsid w:val="61A22C78"/>
    <w:rsid w:val="61E104F2"/>
    <w:rsid w:val="620C9155"/>
    <w:rsid w:val="625ECCD8"/>
    <w:rsid w:val="626D6B9D"/>
    <w:rsid w:val="62796261"/>
    <w:rsid w:val="63215359"/>
    <w:rsid w:val="6396A82C"/>
    <w:rsid w:val="64066DE2"/>
    <w:rsid w:val="65C77E1B"/>
    <w:rsid w:val="65D7B758"/>
    <w:rsid w:val="663968C1"/>
    <w:rsid w:val="663CD829"/>
    <w:rsid w:val="67330795"/>
    <w:rsid w:val="676D9FD7"/>
    <w:rsid w:val="67BFD106"/>
    <w:rsid w:val="67E409F9"/>
    <w:rsid w:val="6844517A"/>
    <w:rsid w:val="68DCB9E1"/>
    <w:rsid w:val="69BD25BB"/>
    <w:rsid w:val="6A03435D"/>
    <w:rsid w:val="6A280B7B"/>
    <w:rsid w:val="6C252C07"/>
    <w:rsid w:val="6C709BC7"/>
    <w:rsid w:val="6CE17FD8"/>
    <w:rsid w:val="6D14EC8A"/>
    <w:rsid w:val="6D5B059A"/>
    <w:rsid w:val="6D9FE3BD"/>
    <w:rsid w:val="6DCA4D22"/>
    <w:rsid w:val="6F2F7372"/>
    <w:rsid w:val="6F52760C"/>
    <w:rsid w:val="6FDF0A1C"/>
    <w:rsid w:val="7058BCA6"/>
    <w:rsid w:val="72039D21"/>
    <w:rsid w:val="7213C9F4"/>
    <w:rsid w:val="72897E3C"/>
    <w:rsid w:val="73284141"/>
    <w:rsid w:val="73BA6D4A"/>
    <w:rsid w:val="73C5B850"/>
    <w:rsid w:val="74F302AA"/>
    <w:rsid w:val="75921E18"/>
    <w:rsid w:val="75C88374"/>
    <w:rsid w:val="76A2525F"/>
    <w:rsid w:val="7861D3B5"/>
    <w:rsid w:val="78F85FC0"/>
    <w:rsid w:val="7903F044"/>
    <w:rsid w:val="7905D796"/>
    <w:rsid w:val="79389768"/>
    <w:rsid w:val="7ABF8D56"/>
    <w:rsid w:val="7B6DBEC3"/>
    <w:rsid w:val="7B78B866"/>
    <w:rsid w:val="7B7FCB9A"/>
    <w:rsid w:val="7D6AC6A8"/>
    <w:rsid w:val="7D82DCAA"/>
    <w:rsid w:val="7DF65DEE"/>
    <w:rsid w:val="7E2A2ED6"/>
    <w:rsid w:val="7E6C3956"/>
    <w:rsid w:val="7EBA9F80"/>
    <w:rsid w:val="7EE9B3BD"/>
    <w:rsid w:val="7F069E46"/>
    <w:rsid w:val="7F08D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297072B3-0597-46B1-A489-C89B4FBFC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s://scrumguides.org/docs/scrumguide/v2020/2020-Scrum-Guide-Portuguese-European.pdf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microsoft.com/office/2020/10/relationships/intelligence" Target="intelligence2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openxmlformats.org/officeDocument/2006/relationships/image" Target="/media/image6.png" Id="rId795627419" /><Relationship Type="http://schemas.openxmlformats.org/officeDocument/2006/relationships/hyperlink" Target="https://trello.com/invite/b/67d8117cec7c06f09f67450d/ATTI58bae21b35d2c90b5a3d963b0247c85eA77E9F95/estudo" TargetMode="External" Id="Rcb54e4177619423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414655E278548BAD3860451D5000C" ma:contentTypeVersion="6" ma:contentTypeDescription="Create a new document." ma:contentTypeScope="" ma:versionID="55d16c614da96667bb3333db6d9a0b34">
  <xsd:schema xmlns:xsd="http://www.w3.org/2001/XMLSchema" xmlns:xs="http://www.w3.org/2001/XMLSchema" xmlns:p="http://schemas.microsoft.com/office/2006/metadata/properties" xmlns:ns3="289e206d-d410-4006-a2aa-4cbf0c69a731" targetNamespace="http://schemas.microsoft.com/office/2006/metadata/properties" ma:root="true" ma:fieldsID="89382917e7b47b30b7d149b00633c620" ns3:_="">
    <xsd:import namespace="289e206d-d410-4006-a2aa-4cbf0c69a7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e206d-d410-4006-a2aa-4cbf0c69a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9e206d-d410-4006-a2aa-4cbf0c69a731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020B693-ADB0-423E-A016-C3253F8CCC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e206d-d410-4006-a2aa-4cbf0c69a7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289e206d-d410-4006-a2aa-4cbf0c69a731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Arthur Ambrozewicz Cidral</lastModifiedBy>
  <revision>98</revision>
  <dcterms:created xsi:type="dcterms:W3CDTF">2025-02-24T19:18:00.0000000Z</dcterms:created>
  <dcterms:modified xsi:type="dcterms:W3CDTF">2025-03-24T15:13:34.04331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414655E278548BAD3860451D5000C</vt:lpwstr>
  </property>
</Properties>
</file>